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2655F" w14:textId="1EF23C80" w:rsidR="00DC4AEE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>Activity Survey Tracking</w:t>
      </w:r>
    </w:p>
    <w:p w14:paraId="4EA2A416" w14:textId="43E7325F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>Day 1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65F11F78" w14:textId="77777777" w:rsidTr="007C3390">
        <w:tc>
          <w:tcPr>
            <w:tcW w:w="2091" w:type="dxa"/>
          </w:tcPr>
          <w:p w14:paraId="2914A176" w14:textId="44095903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1782FF6A" w14:textId="7894ACFA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78D4D4B" w14:textId="46CED37A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22DAEA2C" w14:textId="07AB6AFF" w:rsidR="007C3390" w:rsidRDefault="00D1634B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</w:t>
            </w:r>
            <w:r w:rsidR="007C3390">
              <w:rPr>
                <w:rFonts w:ascii="Century Gothic" w:hAnsi="Century Gothic"/>
                <w:b/>
                <w:bCs/>
              </w:rPr>
              <w:t>urvey</w:t>
            </w:r>
            <w:r w:rsidR="00D33F29">
              <w:rPr>
                <w:rFonts w:ascii="Century Gothic" w:hAnsi="Century Gothic"/>
                <w:b/>
                <w:bCs/>
              </w:rPr>
              <w:t>s</w:t>
            </w:r>
            <w:r w:rsidR="007C3390">
              <w:rPr>
                <w:rFonts w:ascii="Century Gothic" w:hAnsi="Century Gothic"/>
                <w:b/>
                <w:bCs/>
              </w:rPr>
              <w:t xml:space="preserve"> completed?</w:t>
            </w:r>
          </w:p>
        </w:tc>
        <w:tc>
          <w:tcPr>
            <w:tcW w:w="2092" w:type="dxa"/>
          </w:tcPr>
          <w:p w14:paraId="43566F1A" w14:textId="66772D52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24735D" w14:paraId="4CB68CC3" w14:textId="77777777" w:rsidTr="007C3390">
        <w:tc>
          <w:tcPr>
            <w:tcW w:w="2091" w:type="dxa"/>
          </w:tcPr>
          <w:p w14:paraId="6E51356D" w14:textId="65B64A7A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3C7B99F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CDC2C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B68C1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29E80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345A877" w14:textId="77777777" w:rsidTr="007C3390">
        <w:tc>
          <w:tcPr>
            <w:tcW w:w="2091" w:type="dxa"/>
          </w:tcPr>
          <w:p w14:paraId="1242EE62" w14:textId="3E91A3A4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2CBFDB6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50C1E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2C943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3DCF4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179173B" w14:textId="77777777" w:rsidTr="007C3390">
        <w:tc>
          <w:tcPr>
            <w:tcW w:w="2091" w:type="dxa"/>
          </w:tcPr>
          <w:p w14:paraId="125CB69F" w14:textId="4696A56F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09D6BFF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E9018A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0EFDB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28F62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0659170D" w14:textId="77777777" w:rsidTr="007C3390">
        <w:tc>
          <w:tcPr>
            <w:tcW w:w="2091" w:type="dxa"/>
          </w:tcPr>
          <w:p w14:paraId="5D7D0813" w14:textId="144F75AD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20ABB25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E5B3F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359D9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EC613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15E6A1B4" w14:textId="77777777" w:rsidTr="007C3390">
        <w:tc>
          <w:tcPr>
            <w:tcW w:w="2091" w:type="dxa"/>
          </w:tcPr>
          <w:p w14:paraId="22D6126F" w14:textId="1957CDD4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098DF57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0E47C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E4283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E84D3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0F399196" w14:textId="77777777" w:rsidTr="007C3390">
        <w:tc>
          <w:tcPr>
            <w:tcW w:w="2091" w:type="dxa"/>
          </w:tcPr>
          <w:p w14:paraId="4BD639C0" w14:textId="41F562B3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74725FE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D602F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3DE7F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FA090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0821B780" w14:textId="77777777" w:rsidTr="007C3390">
        <w:tc>
          <w:tcPr>
            <w:tcW w:w="2091" w:type="dxa"/>
          </w:tcPr>
          <w:p w14:paraId="2E92EFE0" w14:textId="6EC171B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560929A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90F91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B0AB0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09D931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1940E0A5" w14:textId="77777777" w:rsidTr="007C3390">
        <w:tc>
          <w:tcPr>
            <w:tcW w:w="2091" w:type="dxa"/>
          </w:tcPr>
          <w:p w14:paraId="7066D0F2" w14:textId="6EAB2B35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336AC48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2026F8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7E150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FA0FE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76A965B5" w14:textId="77777777" w:rsidTr="007C3390">
        <w:tc>
          <w:tcPr>
            <w:tcW w:w="2091" w:type="dxa"/>
          </w:tcPr>
          <w:p w14:paraId="08C04058" w14:textId="6350A4F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52711CB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66E9B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21513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C35CA9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52CF560D" w14:textId="77777777" w:rsidTr="007C3390">
        <w:tc>
          <w:tcPr>
            <w:tcW w:w="2091" w:type="dxa"/>
          </w:tcPr>
          <w:p w14:paraId="334AC2DF" w14:textId="26FE9BEA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5622B25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20787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BA444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8DAF40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2094E88E" w14:textId="77777777" w:rsidTr="007C3390">
        <w:tc>
          <w:tcPr>
            <w:tcW w:w="2091" w:type="dxa"/>
          </w:tcPr>
          <w:p w14:paraId="479610A1" w14:textId="518E83B0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6308D99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912FC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E3CE8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76B89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151E0F4F" w14:textId="77777777" w:rsidTr="007C3390">
        <w:tc>
          <w:tcPr>
            <w:tcW w:w="2091" w:type="dxa"/>
          </w:tcPr>
          <w:p w14:paraId="067D3374" w14:textId="47EC4EEC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0C2B9A8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D3AEB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E195F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43F51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5DA0B183" w14:textId="77777777" w:rsidTr="007C3390">
        <w:tc>
          <w:tcPr>
            <w:tcW w:w="2091" w:type="dxa"/>
          </w:tcPr>
          <w:p w14:paraId="2C87328C" w14:textId="42C7FF65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59AAFE0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E00BD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33F56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5A3B4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24224041" w14:textId="77777777" w:rsidTr="007C3390">
        <w:tc>
          <w:tcPr>
            <w:tcW w:w="2091" w:type="dxa"/>
          </w:tcPr>
          <w:p w14:paraId="3049F43E" w14:textId="734B9295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202BB05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17B2F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39BFF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873C5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29206901" w14:textId="77777777" w:rsidTr="007C3390">
        <w:tc>
          <w:tcPr>
            <w:tcW w:w="2091" w:type="dxa"/>
          </w:tcPr>
          <w:p w14:paraId="63B5C509" w14:textId="75080EBA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F54CE2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75668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EAA03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10EB5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CA7751D" w14:textId="77777777" w:rsidTr="007C3390">
        <w:tc>
          <w:tcPr>
            <w:tcW w:w="2091" w:type="dxa"/>
          </w:tcPr>
          <w:p w14:paraId="560EE525" w14:textId="52A9946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14798FE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92C4D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958AB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EF6C9C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5F2B2422" w14:textId="77777777" w:rsidTr="007C3390">
        <w:tc>
          <w:tcPr>
            <w:tcW w:w="2091" w:type="dxa"/>
          </w:tcPr>
          <w:p w14:paraId="5ADBB8D8" w14:textId="12C0787D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3A4F23C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1CD6C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67397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14B9D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8EA04CB" w14:textId="77777777" w:rsidTr="007C3390">
        <w:tc>
          <w:tcPr>
            <w:tcW w:w="2091" w:type="dxa"/>
          </w:tcPr>
          <w:p w14:paraId="4B9A5DD6" w14:textId="7BD48AEA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7C0EB24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D96DC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56845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1F541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0B556732" w14:textId="77777777" w:rsidTr="007C3390">
        <w:tc>
          <w:tcPr>
            <w:tcW w:w="2091" w:type="dxa"/>
          </w:tcPr>
          <w:p w14:paraId="48B1E98F" w14:textId="3812AD85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6C59DF8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E109F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4762E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AA178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65E1CC36" w14:textId="77777777" w:rsidTr="007C3390">
        <w:tc>
          <w:tcPr>
            <w:tcW w:w="2091" w:type="dxa"/>
          </w:tcPr>
          <w:p w14:paraId="25158367" w14:textId="35F1BA0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455EBDD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A6B10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E17EE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CD5FD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50B5E472" w14:textId="77777777" w:rsidTr="007C3390">
        <w:tc>
          <w:tcPr>
            <w:tcW w:w="2091" w:type="dxa"/>
          </w:tcPr>
          <w:p w14:paraId="59D49FD9" w14:textId="777F9D4E" w:rsidR="0024735D" w:rsidRPr="001966DB" w:rsidRDefault="0024735D" w:rsidP="0024735D">
            <w:pPr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4D05305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B1CFBC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F50B7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0C6ABB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7DF6D162" w14:textId="77777777" w:rsidTr="007C3390">
        <w:tc>
          <w:tcPr>
            <w:tcW w:w="2091" w:type="dxa"/>
          </w:tcPr>
          <w:p w14:paraId="1AC6BFDE" w14:textId="48B9A74C" w:rsidR="0024735D" w:rsidRPr="001966DB" w:rsidRDefault="0024735D" w:rsidP="0024735D">
            <w:pPr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55BB66D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64182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FE3FF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E7E2D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709E9394" w14:textId="77777777" w:rsidTr="007C3390">
        <w:tc>
          <w:tcPr>
            <w:tcW w:w="2091" w:type="dxa"/>
          </w:tcPr>
          <w:p w14:paraId="2A84E060" w14:textId="510EBE2B" w:rsidR="0024735D" w:rsidRPr="001966DB" w:rsidRDefault="0024735D" w:rsidP="0024735D">
            <w:pPr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46A096B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C2F48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2A9C4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BB32F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BA5FD85" w14:textId="77777777" w:rsidTr="007C3390">
        <w:tc>
          <w:tcPr>
            <w:tcW w:w="2091" w:type="dxa"/>
          </w:tcPr>
          <w:p w14:paraId="74260502" w14:textId="1ADC0259" w:rsidR="0024735D" w:rsidRPr="001966DB" w:rsidRDefault="0024735D" w:rsidP="0024735D">
            <w:pPr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719B251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EBF8C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B4583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A81E7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264D3B13" w14:textId="77777777" w:rsidTr="007C3390">
        <w:tc>
          <w:tcPr>
            <w:tcW w:w="2091" w:type="dxa"/>
          </w:tcPr>
          <w:p w14:paraId="66026219" w14:textId="53CFA6A1" w:rsidR="0024735D" w:rsidRPr="001966DB" w:rsidRDefault="0024735D" w:rsidP="0024735D">
            <w:pPr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047A351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53B5A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6CC30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81B01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CCAECFF" w14:textId="77777777" w:rsidTr="007C3390">
        <w:tc>
          <w:tcPr>
            <w:tcW w:w="2091" w:type="dxa"/>
          </w:tcPr>
          <w:p w14:paraId="5EB1907B" w14:textId="6038474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5D00B42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0CCEA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5FDDB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CA813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2BF8D162" w14:textId="77777777" w:rsidTr="007C3390">
        <w:tc>
          <w:tcPr>
            <w:tcW w:w="2091" w:type="dxa"/>
          </w:tcPr>
          <w:p w14:paraId="035BB0EA" w14:textId="6A1351FF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6F9EB26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2E4E5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80397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7289C1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876B87B" w14:textId="77777777" w:rsidTr="007C3390">
        <w:tc>
          <w:tcPr>
            <w:tcW w:w="2091" w:type="dxa"/>
          </w:tcPr>
          <w:p w14:paraId="7ECBF4FD" w14:textId="023D905D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71827B3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BE60D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972E2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D200D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8E79619" w14:textId="77777777" w:rsidTr="007C3390">
        <w:tc>
          <w:tcPr>
            <w:tcW w:w="2091" w:type="dxa"/>
          </w:tcPr>
          <w:p w14:paraId="7687043C" w14:textId="0ED7E268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34BA6E7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2D21BF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749E0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DEBC3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54C57DF" w14:textId="77777777" w:rsidTr="007C3390">
        <w:tc>
          <w:tcPr>
            <w:tcW w:w="2091" w:type="dxa"/>
          </w:tcPr>
          <w:p w14:paraId="794D5927" w14:textId="0B15601E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2762252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37357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0BAF5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B534A0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16C76BD1" w14:textId="77777777" w:rsidTr="007C3390">
        <w:tc>
          <w:tcPr>
            <w:tcW w:w="2091" w:type="dxa"/>
          </w:tcPr>
          <w:p w14:paraId="14EDF45A" w14:textId="180A4E96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07C3D75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29982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BF33C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732111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30B0AC5B" w14:textId="77777777" w:rsidTr="007C3390">
        <w:tc>
          <w:tcPr>
            <w:tcW w:w="2091" w:type="dxa"/>
          </w:tcPr>
          <w:p w14:paraId="7B7FE213" w14:textId="5F1ABE55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7410F91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311A3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C75345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1D26D1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780C6794" w14:textId="77777777" w:rsidTr="007C3390">
        <w:tc>
          <w:tcPr>
            <w:tcW w:w="2091" w:type="dxa"/>
          </w:tcPr>
          <w:p w14:paraId="04D0E92B" w14:textId="6C140F7B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5D8DBC6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80EA6C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ADFD82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E360F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0DF1F51F" w14:textId="77777777" w:rsidTr="007C3390">
        <w:tc>
          <w:tcPr>
            <w:tcW w:w="2091" w:type="dxa"/>
          </w:tcPr>
          <w:p w14:paraId="0EEE9646" w14:textId="76BE8CE3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7207B87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D3DBB6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4B1B30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5EBFD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68F68C5F" w14:textId="77777777" w:rsidTr="007C3390">
        <w:tc>
          <w:tcPr>
            <w:tcW w:w="2091" w:type="dxa"/>
          </w:tcPr>
          <w:p w14:paraId="16555638" w14:textId="5340AC7D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62D95F69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2E1A6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B7EAC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B612A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609A54E7" w14:textId="77777777" w:rsidTr="007C3390">
        <w:tc>
          <w:tcPr>
            <w:tcW w:w="2091" w:type="dxa"/>
          </w:tcPr>
          <w:p w14:paraId="55741471" w14:textId="732627A6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61411D86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167BC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97D39D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A9E291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20EC328" w14:textId="77777777" w:rsidTr="007C3390">
        <w:tc>
          <w:tcPr>
            <w:tcW w:w="2091" w:type="dxa"/>
          </w:tcPr>
          <w:p w14:paraId="4873227F" w14:textId="19CC0F4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03FF2FB1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D54CB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EC601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2F564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0995769" w14:textId="77777777" w:rsidTr="007C3390">
        <w:tc>
          <w:tcPr>
            <w:tcW w:w="2091" w:type="dxa"/>
          </w:tcPr>
          <w:p w14:paraId="3522442F" w14:textId="44720582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7E9E8A73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3253A4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BF89C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1570E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5FD8C435" w14:textId="77777777" w:rsidTr="007C3390">
        <w:tc>
          <w:tcPr>
            <w:tcW w:w="2091" w:type="dxa"/>
          </w:tcPr>
          <w:p w14:paraId="726CEC93" w14:textId="654A1E59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57BCA92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B230C7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064CE8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C161F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4735D" w14:paraId="4A1F26C6" w14:textId="77777777" w:rsidTr="007C3390">
        <w:tc>
          <w:tcPr>
            <w:tcW w:w="2091" w:type="dxa"/>
          </w:tcPr>
          <w:p w14:paraId="42E47E11" w14:textId="677B192B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52C51D2E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FD40B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4A929AB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B02F9A" w14:textId="77777777" w:rsidR="0024735D" w:rsidRDefault="0024735D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79F56BA" w14:textId="77777777" w:rsidTr="007C3390">
        <w:tc>
          <w:tcPr>
            <w:tcW w:w="2091" w:type="dxa"/>
          </w:tcPr>
          <w:p w14:paraId="713FF7F1" w14:textId="77777777" w:rsidR="00932ED9" w:rsidRPr="00894021" w:rsidRDefault="00932ED9" w:rsidP="0024735D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3E17C0A0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459F81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04E87C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57C7F9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711CFDA6" w14:textId="77777777" w:rsidTr="007C3390">
        <w:tc>
          <w:tcPr>
            <w:tcW w:w="2091" w:type="dxa"/>
          </w:tcPr>
          <w:p w14:paraId="26CEEB0C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6B1BFE27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F2135B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DD6733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CCBA89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6F7B83BB" w14:textId="77777777" w:rsidTr="007C3390">
        <w:tc>
          <w:tcPr>
            <w:tcW w:w="2091" w:type="dxa"/>
          </w:tcPr>
          <w:p w14:paraId="003BB37B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0D613800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AE01F6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8E17C8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3348C4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0E42168" w14:textId="77777777" w:rsidTr="007C3390">
        <w:tc>
          <w:tcPr>
            <w:tcW w:w="2091" w:type="dxa"/>
          </w:tcPr>
          <w:p w14:paraId="707998CA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03E760F7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7FA6A4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28C348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0D89BF7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3182B91" w14:textId="77777777" w:rsidTr="007C3390">
        <w:tc>
          <w:tcPr>
            <w:tcW w:w="2091" w:type="dxa"/>
          </w:tcPr>
          <w:p w14:paraId="6AE261FA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09D5B3CD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5F7C3D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82E15E9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B0B7F1D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2D56776" w14:textId="77777777" w:rsidTr="00932ED9">
        <w:tc>
          <w:tcPr>
            <w:tcW w:w="4182" w:type="dxa"/>
            <w:gridSpan w:val="2"/>
            <w:shd w:val="clear" w:color="auto" w:fill="DEEAF6" w:themeFill="accent5" w:themeFillTint="33"/>
          </w:tcPr>
          <w:p w14:paraId="3D44BCE8" w14:textId="2C4D95A0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  <w:color w:val="000000" w:themeColor="text1"/>
              </w:rPr>
              <w:t>TOTAL CASE</w:t>
            </w:r>
            <w:r>
              <w:rPr>
                <w:rFonts w:ascii="Century Gothic" w:hAnsi="Century Gothic"/>
                <w:b/>
                <w:bCs/>
                <w:color w:val="000000" w:themeColor="text1"/>
              </w:rPr>
              <w:t xml:space="preserve"> NUMBERS DAY 1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110FF669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2C6CE3BA" w14:textId="77777777" w:rsidR="00932ED9" w:rsidRDefault="00932ED9" w:rsidP="0024735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68691848" w14:textId="49DFB429" w:rsidR="00932ED9" w:rsidRDefault="00E146CD" w:rsidP="0024735D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7B1694A7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2C51BA76" w14:textId="483B07A4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2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43BFA632" w14:textId="77777777" w:rsidTr="00B821EF">
        <w:tc>
          <w:tcPr>
            <w:tcW w:w="2091" w:type="dxa"/>
          </w:tcPr>
          <w:p w14:paraId="566B1B0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65F7E2E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71C8CD8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F8269F2" w14:textId="49DC187C" w:rsidR="007C3390" w:rsidRDefault="00D1634B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09274C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65088C14" w14:textId="77777777" w:rsidTr="00B821EF">
        <w:tc>
          <w:tcPr>
            <w:tcW w:w="2091" w:type="dxa"/>
          </w:tcPr>
          <w:p w14:paraId="2A57B48A" w14:textId="0B64F30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01B5ECF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4FDF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3C08F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30891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E209E1A" w14:textId="77777777" w:rsidTr="00B821EF">
        <w:tc>
          <w:tcPr>
            <w:tcW w:w="2091" w:type="dxa"/>
          </w:tcPr>
          <w:p w14:paraId="13F2BFBF" w14:textId="34E77EB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62B2CC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4D6A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FD59E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66F7D2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AEB09F7" w14:textId="77777777" w:rsidTr="00B821EF">
        <w:tc>
          <w:tcPr>
            <w:tcW w:w="2091" w:type="dxa"/>
          </w:tcPr>
          <w:p w14:paraId="345E24FC" w14:textId="6D94CA8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1ABDB3B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A410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1EBD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4DC0D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D76E8C9" w14:textId="77777777" w:rsidTr="00B821EF">
        <w:tc>
          <w:tcPr>
            <w:tcW w:w="2091" w:type="dxa"/>
          </w:tcPr>
          <w:p w14:paraId="65EA12C2" w14:textId="618AF1D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5FDE87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14349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31DDA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11C31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EAE6F6E" w14:textId="77777777" w:rsidTr="00B821EF">
        <w:tc>
          <w:tcPr>
            <w:tcW w:w="2091" w:type="dxa"/>
          </w:tcPr>
          <w:p w14:paraId="25CD11CE" w14:textId="2FAE24A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4730DAC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47224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FAA0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EE729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6C4A915" w14:textId="77777777" w:rsidTr="00B821EF">
        <w:tc>
          <w:tcPr>
            <w:tcW w:w="2091" w:type="dxa"/>
          </w:tcPr>
          <w:p w14:paraId="34F5BCE2" w14:textId="5D15D26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525BEF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02296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FB0FD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9B60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3A81A03" w14:textId="77777777" w:rsidTr="00B821EF">
        <w:tc>
          <w:tcPr>
            <w:tcW w:w="2091" w:type="dxa"/>
          </w:tcPr>
          <w:p w14:paraId="21978091" w14:textId="6F99CE6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4C2C10C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8C241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516D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6F5180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48C7E8A" w14:textId="77777777" w:rsidTr="00B821EF">
        <w:tc>
          <w:tcPr>
            <w:tcW w:w="2091" w:type="dxa"/>
          </w:tcPr>
          <w:p w14:paraId="12FAD1E4" w14:textId="30976EA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3B52C1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D2D21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D2298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90C96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5798004" w14:textId="77777777" w:rsidTr="00B821EF">
        <w:tc>
          <w:tcPr>
            <w:tcW w:w="2091" w:type="dxa"/>
          </w:tcPr>
          <w:p w14:paraId="2CDF5E75" w14:textId="7F51580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10377EA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039A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44361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0DB3B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04AA54B" w14:textId="77777777" w:rsidTr="00B821EF">
        <w:tc>
          <w:tcPr>
            <w:tcW w:w="2091" w:type="dxa"/>
          </w:tcPr>
          <w:p w14:paraId="3130F76A" w14:textId="4171F1E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3E906EC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F7B1B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6ACF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9C61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6941949" w14:textId="77777777" w:rsidTr="00B821EF">
        <w:tc>
          <w:tcPr>
            <w:tcW w:w="2091" w:type="dxa"/>
          </w:tcPr>
          <w:p w14:paraId="5AB40323" w14:textId="421A0E2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46E94E3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69D7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77E6A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D83C7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684FAF5" w14:textId="77777777" w:rsidTr="00B821EF">
        <w:tc>
          <w:tcPr>
            <w:tcW w:w="2091" w:type="dxa"/>
          </w:tcPr>
          <w:p w14:paraId="2A9AFBFC" w14:textId="259101B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16C1ACC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0DBA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AD8FB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705BF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1BB305D" w14:textId="77777777" w:rsidTr="00B821EF">
        <w:tc>
          <w:tcPr>
            <w:tcW w:w="2091" w:type="dxa"/>
          </w:tcPr>
          <w:p w14:paraId="769C55E1" w14:textId="514D7C4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6697808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2A117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EC969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C5AC8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58E542A" w14:textId="77777777" w:rsidTr="00B821EF">
        <w:tc>
          <w:tcPr>
            <w:tcW w:w="2091" w:type="dxa"/>
          </w:tcPr>
          <w:p w14:paraId="253B2BFD" w14:textId="1AEC4BF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6A1358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30A36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F956D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849D2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8542726" w14:textId="77777777" w:rsidTr="00B821EF">
        <w:tc>
          <w:tcPr>
            <w:tcW w:w="2091" w:type="dxa"/>
          </w:tcPr>
          <w:p w14:paraId="603F850E" w14:textId="097F2CF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7FE053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1D1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BF5F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C1C29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4BD855C" w14:textId="77777777" w:rsidTr="00B821EF">
        <w:tc>
          <w:tcPr>
            <w:tcW w:w="2091" w:type="dxa"/>
          </w:tcPr>
          <w:p w14:paraId="4F6ED164" w14:textId="2C67398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6963DB7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E6706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728D3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A0252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454CE78" w14:textId="77777777" w:rsidTr="00B821EF">
        <w:tc>
          <w:tcPr>
            <w:tcW w:w="2091" w:type="dxa"/>
          </w:tcPr>
          <w:p w14:paraId="65B1E580" w14:textId="006CD72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74BE39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B050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FAA0F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7FDF2B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A251689" w14:textId="77777777" w:rsidTr="00B821EF">
        <w:tc>
          <w:tcPr>
            <w:tcW w:w="2091" w:type="dxa"/>
          </w:tcPr>
          <w:p w14:paraId="4481745C" w14:textId="40708FD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3559D20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DC146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0707B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C0951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92D555E" w14:textId="77777777" w:rsidTr="00B821EF">
        <w:tc>
          <w:tcPr>
            <w:tcW w:w="2091" w:type="dxa"/>
          </w:tcPr>
          <w:p w14:paraId="5BDE5B90" w14:textId="6E3FD7B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7C6B7C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28D744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B20EC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4ED930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2628B58" w14:textId="77777777" w:rsidTr="00B821EF">
        <w:tc>
          <w:tcPr>
            <w:tcW w:w="2091" w:type="dxa"/>
          </w:tcPr>
          <w:p w14:paraId="5B30E657" w14:textId="030C767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7E0186B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9A4F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E342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E7A3C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9B0D4D7" w14:textId="77777777" w:rsidTr="00B821EF">
        <w:tc>
          <w:tcPr>
            <w:tcW w:w="2091" w:type="dxa"/>
          </w:tcPr>
          <w:p w14:paraId="79888D73" w14:textId="079C30B3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06A776D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76F9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D20C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2B719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16837F1" w14:textId="77777777" w:rsidTr="00B821EF">
        <w:tc>
          <w:tcPr>
            <w:tcW w:w="2091" w:type="dxa"/>
          </w:tcPr>
          <w:p w14:paraId="4FE21E09" w14:textId="6CF920FC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30A7289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CE1E1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648F3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1D7732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00969E1" w14:textId="77777777" w:rsidTr="00B821EF">
        <w:tc>
          <w:tcPr>
            <w:tcW w:w="2091" w:type="dxa"/>
          </w:tcPr>
          <w:p w14:paraId="5636DD90" w14:textId="5F98E796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11DEB2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842C1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9BFB9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10BC0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34574F9" w14:textId="77777777" w:rsidTr="00B821EF">
        <w:tc>
          <w:tcPr>
            <w:tcW w:w="2091" w:type="dxa"/>
          </w:tcPr>
          <w:p w14:paraId="042F855A" w14:textId="000DD0E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2E1B926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CC76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ED77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155AB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57427AF" w14:textId="77777777" w:rsidTr="00B821EF">
        <w:tc>
          <w:tcPr>
            <w:tcW w:w="2091" w:type="dxa"/>
          </w:tcPr>
          <w:p w14:paraId="1AA5362C" w14:textId="7712714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4F1BF4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9008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ACBA1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6BE66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78C4A8C" w14:textId="77777777" w:rsidTr="00B821EF">
        <w:tc>
          <w:tcPr>
            <w:tcW w:w="2091" w:type="dxa"/>
          </w:tcPr>
          <w:p w14:paraId="7CC4489C" w14:textId="1990789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1122847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4032A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E4FD3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D26C2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E09A4F1" w14:textId="77777777" w:rsidTr="00B821EF">
        <w:tc>
          <w:tcPr>
            <w:tcW w:w="2091" w:type="dxa"/>
          </w:tcPr>
          <w:p w14:paraId="2C1494AF" w14:textId="566E79D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2C98BD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A75C0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8369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618A7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73A3E59" w14:textId="77777777" w:rsidTr="00B821EF">
        <w:tc>
          <w:tcPr>
            <w:tcW w:w="2091" w:type="dxa"/>
          </w:tcPr>
          <w:p w14:paraId="730968E2" w14:textId="6745102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4B09988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2E57C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EA3F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B8422D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078E4BF" w14:textId="77777777" w:rsidTr="00B821EF">
        <w:tc>
          <w:tcPr>
            <w:tcW w:w="2091" w:type="dxa"/>
          </w:tcPr>
          <w:p w14:paraId="60768970" w14:textId="5F89D3A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3E8374D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2720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1E216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F47D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56F38B5" w14:textId="77777777" w:rsidTr="00B821EF">
        <w:tc>
          <w:tcPr>
            <w:tcW w:w="2091" w:type="dxa"/>
          </w:tcPr>
          <w:p w14:paraId="38EC3613" w14:textId="458A8B6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58E343B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A93CA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890B4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83054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78E0114" w14:textId="77777777" w:rsidTr="00B821EF">
        <w:tc>
          <w:tcPr>
            <w:tcW w:w="2091" w:type="dxa"/>
          </w:tcPr>
          <w:p w14:paraId="194B0C21" w14:textId="6C01D2A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6F1D0B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4692F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80BE0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40825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F384B40" w14:textId="77777777" w:rsidTr="00B821EF">
        <w:tc>
          <w:tcPr>
            <w:tcW w:w="2091" w:type="dxa"/>
          </w:tcPr>
          <w:p w14:paraId="4DCC411E" w14:textId="6DED68B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2FEB087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B0C50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826FF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50D02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F07AAE0" w14:textId="77777777" w:rsidTr="00B821EF">
        <w:tc>
          <w:tcPr>
            <w:tcW w:w="2091" w:type="dxa"/>
          </w:tcPr>
          <w:p w14:paraId="7DAB97A9" w14:textId="7FF3C63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3AE61E3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20F19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E081F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2E6103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473E65" w14:textId="77777777" w:rsidTr="00B821EF">
        <w:tc>
          <w:tcPr>
            <w:tcW w:w="2091" w:type="dxa"/>
          </w:tcPr>
          <w:p w14:paraId="04331803" w14:textId="24E0CEF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372CED4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96990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786C4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DF44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48AC57E" w14:textId="77777777" w:rsidTr="00B821EF">
        <w:tc>
          <w:tcPr>
            <w:tcW w:w="2091" w:type="dxa"/>
          </w:tcPr>
          <w:p w14:paraId="6B31B6E7" w14:textId="7EABFBF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6D42B2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D3530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25B9B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5290D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071F2B0" w14:textId="77777777" w:rsidTr="00B821EF">
        <w:tc>
          <w:tcPr>
            <w:tcW w:w="2091" w:type="dxa"/>
          </w:tcPr>
          <w:p w14:paraId="76DF5A82" w14:textId="26EEB77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71A0168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58C0E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0CBBA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877A7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1E9F58E" w14:textId="77777777" w:rsidTr="00B821EF">
        <w:tc>
          <w:tcPr>
            <w:tcW w:w="2091" w:type="dxa"/>
          </w:tcPr>
          <w:p w14:paraId="7E77FA0A" w14:textId="2F01C7B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5BC042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D72A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76C56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80668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382F315" w14:textId="77777777" w:rsidTr="00B821EF">
        <w:tc>
          <w:tcPr>
            <w:tcW w:w="2091" w:type="dxa"/>
          </w:tcPr>
          <w:p w14:paraId="077DF805" w14:textId="7257B61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06A08A7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ED06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18D9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5449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0847C8A" w14:textId="77777777" w:rsidTr="00B821EF">
        <w:tc>
          <w:tcPr>
            <w:tcW w:w="2091" w:type="dxa"/>
          </w:tcPr>
          <w:p w14:paraId="21B41611" w14:textId="29F228F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14BF4ED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3F43B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15F8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FCA64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3AFB7BC" w14:textId="77777777" w:rsidTr="00B821EF">
        <w:tc>
          <w:tcPr>
            <w:tcW w:w="2091" w:type="dxa"/>
          </w:tcPr>
          <w:p w14:paraId="15AA8630" w14:textId="4A1A48A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49EAA0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2C747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7E02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22580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697F642" w14:textId="77777777" w:rsidTr="00B821EF">
        <w:tc>
          <w:tcPr>
            <w:tcW w:w="2091" w:type="dxa"/>
          </w:tcPr>
          <w:p w14:paraId="6DC5994D" w14:textId="77777777" w:rsidR="00932ED9" w:rsidRPr="00894021" w:rsidRDefault="00932ED9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509702A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4CA47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4D679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8C760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7B3AECE7" w14:textId="77777777" w:rsidTr="00B821EF">
        <w:tc>
          <w:tcPr>
            <w:tcW w:w="2091" w:type="dxa"/>
          </w:tcPr>
          <w:p w14:paraId="5ECEF90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45352E9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49C3B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E5B09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B4C01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7318BFDC" w14:textId="77777777" w:rsidTr="00B821EF">
        <w:tc>
          <w:tcPr>
            <w:tcW w:w="2091" w:type="dxa"/>
          </w:tcPr>
          <w:p w14:paraId="1E9F47F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5F99884E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00EF88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61CF06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85013E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0BD733E4" w14:textId="77777777" w:rsidTr="00B821EF">
        <w:tc>
          <w:tcPr>
            <w:tcW w:w="2091" w:type="dxa"/>
          </w:tcPr>
          <w:p w14:paraId="1785628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73223FA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F06BE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68DB3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6AF3D8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7AE20EFD" w14:textId="77777777" w:rsidTr="00B821EF">
        <w:tc>
          <w:tcPr>
            <w:tcW w:w="2091" w:type="dxa"/>
          </w:tcPr>
          <w:p w14:paraId="59EE63E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297A957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C4D13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9A324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987695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6DA1F53E" w14:textId="77777777" w:rsidTr="004823BE">
        <w:tc>
          <w:tcPr>
            <w:tcW w:w="4182" w:type="dxa"/>
            <w:gridSpan w:val="2"/>
            <w:shd w:val="clear" w:color="auto" w:fill="DEEAF6" w:themeFill="accent5" w:themeFillTint="33"/>
          </w:tcPr>
          <w:p w14:paraId="2ED3F4FC" w14:textId="746BE2C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  <w:color w:val="000000" w:themeColor="text1"/>
              </w:rPr>
              <w:t>TOTAL CASE</w:t>
            </w:r>
            <w:r>
              <w:rPr>
                <w:rFonts w:ascii="Century Gothic" w:hAnsi="Century Gothic"/>
                <w:b/>
                <w:bCs/>
                <w:color w:val="000000" w:themeColor="text1"/>
              </w:rPr>
              <w:t xml:space="preserve"> NUMBERS DAY 2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146A398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4A2D723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4C838C16" w14:textId="024FC907" w:rsidR="00932ED9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6B41D26E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5732AFFC" w14:textId="1BA107DB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3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434B016D" w14:textId="77777777" w:rsidTr="00B821EF">
        <w:tc>
          <w:tcPr>
            <w:tcW w:w="2091" w:type="dxa"/>
          </w:tcPr>
          <w:p w14:paraId="4E9631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72ED961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FA3984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6216480A" w14:textId="04495A92" w:rsidR="007C3390" w:rsidRDefault="00D1634B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0BD69CD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2756B044" w14:textId="77777777" w:rsidTr="00B821EF">
        <w:tc>
          <w:tcPr>
            <w:tcW w:w="2091" w:type="dxa"/>
          </w:tcPr>
          <w:p w14:paraId="2F8283F9" w14:textId="5A5B547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3D0DA4F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7EC32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1212E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6AF57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D114AB0" w14:textId="77777777" w:rsidTr="00B821EF">
        <w:tc>
          <w:tcPr>
            <w:tcW w:w="2091" w:type="dxa"/>
          </w:tcPr>
          <w:p w14:paraId="43B4EDBB" w14:textId="3742CEE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0F10EE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9227B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0A25A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52EB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638992F" w14:textId="77777777" w:rsidTr="00B821EF">
        <w:tc>
          <w:tcPr>
            <w:tcW w:w="2091" w:type="dxa"/>
          </w:tcPr>
          <w:p w14:paraId="0B6B1569" w14:textId="70A7059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26211DF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871E6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A69D4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EB8AC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F623C59" w14:textId="77777777" w:rsidTr="00B821EF">
        <w:tc>
          <w:tcPr>
            <w:tcW w:w="2091" w:type="dxa"/>
          </w:tcPr>
          <w:p w14:paraId="7459A18C" w14:textId="573D555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2D9773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2DD7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BE084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05170D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740457B" w14:textId="77777777" w:rsidTr="00B821EF">
        <w:tc>
          <w:tcPr>
            <w:tcW w:w="2091" w:type="dxa"/>
          </w:tcPr>
          <w:p w14:paraId="66B1F92C" w14:textId="25FC647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54B0FA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937BC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01005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6773BD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9221505" w14:textId="77777777" w:rsidTr="00B821EF">
        <w:tc>
          <w:tcPr>
            <w:tcW w:w="2091" w:type="dxa"/>
          </w:tcPr>
          <w:p w14:paraId="27B6625E" w14:textId="4E6333B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1AE86C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7942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4CA32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C1B94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12F5128" w14:textId="77777777" w:rsidTr="00B821EF">
        <w:tc>
          <w:tcPr>
            <w:tcW w:w="2091" w:type="dxa"/>
          </w:tcPr>
          <w:p w14:paraId="3B8D388F" w14:textId="29859B1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33BF94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AA0D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E1DB3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A33B8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32860BF" w14:textId="77777777" w:rsidTr="00B821EF">
        <w:tc>
          <w:tcPr>
            <w:tcW w:w="2091" w:type="dxa"/>
          </w:tcPr>
          <w:p w14:paraId="1F493E54" w14:textId="315D8BE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57E8EB5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D9945B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155B6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6015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D949B55" w14:textId="77777777" w:rsidTr="00B821EF">
        <w:tc>
          <w:tcPr>
            <w:tcW w:w="2091" w:type="dxa"/>
          </w:tcPr>
          <w:p w14:paraId="4F147001" w14:textId="3772865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5E19B06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922C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B5875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173D3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B62FA3E" w14:textId="77777777" w:rsidTr="00B821EF">
        <w:tc>
          <w:tcPr>
            <w:tcW w:w="2091" w:type="dxa"/>
          </w:tcPr>
          <w:p w14:paraId="2917EDD0" w14:textId="7693173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160B07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2D6E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F64E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1EBDC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F097D35" w14:textId="77777777" w:rsidTr="00B821EF">
        <w:tc>
          <w:tcPr>
            <w:tcW w:w="2091" w:type="dxa"/>
          </w:tcPr>
          <w:p w14:paraId="7F2707E4" w14:textId="0F16B3A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1766C13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E6F4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D102D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67B7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560E50D" w14:textId="77777777" w:rsidTr="00B821EF">
        <w:tc>
          <w:tcPr>
            <w:tcW w:w="2091" w:type="dxa"/>
          </w:tcPr>
          <w:p w14:paraId="5A154B78" w14:textId="66D90E3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7DFD26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AC197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5A296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9F2097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47E66B3" w14:textId="77777777" w:rsidTr="00B821EF">
        <w:tc>
          <w:tcPr>
            <w:tcW w:w="2091" w:type="dxa"/>
          </w:tcPr>
          <w:p w14:paraId="21401BFC" w14:textId="03FEEE9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337E5A8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64C26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34B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F921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A6AF8FC" w14:textId="77777777" w:rsidTr="00B821EF">
        <w:tc>
          <w:tcPr>
            <w:tcW w:w="2091" w:type="dxa"/>
          </w:tcPr>
          <w:p w14:paraId="6036CCEC" w14:textId="354AFE7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316069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AEDA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0DD2C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A5CEFD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57D8324" w14:textId="77777777" w:rsidTr="00B821EF">
        <w:tc>
          <w:tcPr>
            <w:tcW w:w="2091" w:type="dxa"/>
          </w:tcPr>
          <w:p w14:paraId="64DE98A6" w14:textId="28BC12D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A930A3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FC6D9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0468B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31CC7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4A3E8E0" w14:textId="77777777" w:rsidTr="00B821EF">
        <w:tc>
          <w:tcPr>
            <w:tcW w:w="2091" w:type="dxa"/>
          </w:tcPr>
          <w:p w14:paraId="3B1CBF5D" w14:textId="6CD3F28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58E630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F1804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8D3B4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CB346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E996608" w14:textId="77777777" w:rsidTr="00B821EF">
        <w:tc>
          <w:tcPr>
            <w:tcW w:w="2091" w:type="dxa"/>
          </w:tcPr>
          <w:p w14:paraId="0F29AD86" w14:textId="7F20818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4CF2A07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036E5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ADE4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B1ACF8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9776168" w14:textId="77777777" w:rsidTr="00B821EF">
        <w:tc>
          <w:tcPr>
            <w:tcW w:w="2091" w:type="dxa"/>
          </w:tcPr>
          <w:p w14:paraId="6DEC2D06" w14:textId="49DF3C0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1888438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927D5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DE2A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1317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49F0853" w14:textId="77777777" w:rsidTr="00B821EF">
        <w:tc>
          <w:tcPr>
            <w:tcW w:w="2091" w:type="dxa"/>
          </w:tcPr>
          <w:p w14:paraId="33E0A953" w14:textId="23A789E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4CCCA72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34458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5C09C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7F0314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B72A960" w14:textId="77777777" w:rsidTr="00B821EF">
        <w:tc>
          <w:tcPr>
            <w:tcW w:w="2091" w:type="dxa"/>
          </w:tcPr>
          <w:p w14:paraId="040F0CFB" w14:textId="1741A6A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5071AED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4CFD5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9EE16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39B8C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6509C56" w14:textId="77777777" w:rsidTr="00B821EF">
        <w:tc>
          <w:tcPr>
            <w:tcW w:w="2091" w:type="dxa"/>
          </w:tcPr>
          <w:p w14:paraId="48D87DC0" w14:textId="27C6AABC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345CF93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D2150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7DFAD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0D24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C7CDF83" w14:textId="77777777" w:rsidTr="00B821EF">
        <w:tc>
          <w:tcPr>
            <w:tcW w:w="2091" w:type="dxa"/>
          </w:tcPr>
          <w:p w14:paraId="5D8A38FA" w14:textId="470835B0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1AB8AF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2B01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E78ED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5F70F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543751B" w14:textId="77777777" w:rsidTr="00B821EF">
        <w:tc>
          <w:tcPr>
            <w:tcW w:w="2091" w:type="dxa"/>
          </w:tcPr>
          <w:p w14:paraId="6D977822" w14:textId="29E8FC2D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66E89E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15489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8E127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166F14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EF9ADB3" w14:textId="77777777" w:rsidTr="00B821EF">
        <w:tc>
          <w:tcPr>
            <w:tcW w:w="2091" w:type="dxa"/>
          </w:tcPr>
          <w:p w14:paraId="77F062C0" w14:textId="42D10FC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5C0946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EA31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68620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085FA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27A04AE" w14:textId="77777777" w:rsidTr="00B821EF">
        <w:tc>
          <w:tcPr>
            <w:tcW w:w="2091" w:type="dxa"/>
          </w:tcPr>
          <w:p w14:paraId="3B8968F2" w14:textId="2C0D37B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218BE4B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ED3207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9268F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D110B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9271189" w14:textId="77777777" w:rsidTr="00B821EF">
        <w:tc>
          <w:tcPr>
            <w:tcW w:w="2091" w:type="dxa"/>
          </w:tcPr>
          <w:p w14:paraId="0498A9BD" w14:textId="121FAE4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6FB4763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285C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67BA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63C91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4DCCC83" w14:textId="77777777" w:rsidTr="00B821EF">
        <w:tc>
          <w:tcPr>
            <w:tcW w:w="2091" w:type="dxa"/>
          </w:tcPr>
          <w:p w14:paraId="4AD890DB" w14:textId="646D3C6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713A047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CA1A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574AC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DD9C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1CC0500" w14:textId="77777777" w:rsidTr="00B821EF">
        <w:tc>
          <w:tcPr>
            <w:tcW w:w="2091" w:type="dxa"/>
          </w:tcPr>
          <w:p w14:paraId="459E8A51" w14:textId="4DB3CD4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6E2D1F4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15456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134D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28DB7A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0D156B7" w14:textId="77777777" w:rsidTr="00B821EF">
        <w:tc>
          <w:tcPr>
            <w:tcW w:w="2091" w:type="dxa"/>
          </w:tcPr>
          <w:p w14:paraId="0AE8775E" w14:textId="05D7190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133804A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1656C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0C6AD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6ADDF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DB65A50" w14:textId="77777777" w:rsidTr="00B821EF">
        <w:tc>
          <w:tcPr>
            <w:tcW w:w="2091" w:type="dxa"/>
          </w:tcPr>
          <w:p w14:paraId="29F8A78A" w14:textId="27E7DB2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434012C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1C43B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5F8A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4D0B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5FAACE9" w14:textId="77777777" w:rsidTr="00B821EF">
        <w:tc>
          <w:tcPr>
            <w:tcW w:w="2091" w:type="dxa"/>
          </w:tcPr>
          <w:p w14:paraId="701E9019" w14:textId="2D6869D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5F8B0BE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54DB2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6894D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234AD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36BE874" w14:textId="77777777" w:rsidTr="00B821EF">
        <w:tc>
          <w:tcPr>
            <w:tcW w:w="2091" w:type="dxa"/>
          </w:tcPr>
          <w:p w14:paraId="0CC85731" w14:textId="35F3370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7CC59F8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860F1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FE4B7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7A1C0B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9A49868" w14:textId="77777777" w:rsidTr="00B821EF">
        <w:tc>
          <w:tcPr>
            <w:tcW w:w="2091" w:type="dxa"/>
          </w:tcPr>
          <w:p w14:paraId="1DC18328" w14:textId="02C9726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23D1674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73EF2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AA75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361CA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F5F262E" w14:textId="77777777" w:rsidTr="00B821EF">
        <w:tc>
          <w:tcPr>
            <w:tcW w:w="2091" w:type="dxa"/>
          </w:tcPr>
          <w:p w14:paraId="1A77B10E" w14:textId="1A128FF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7CD0242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06C8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50419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CF147D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BCCA579" w14:textId="77777777" w:rsidTr="00B821EF">
        <w:tc>
          <w:tcPr>
            <w:tcW w:w="2091" w:type="dxa"/>
          </w:tcPr>
          <w:p w14:paraId="10488968" w14:textId="69CA07B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49CC14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34A1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17F9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5D8735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BFA279A" w14:textId="77777777" w:rsidTr="00B821EF">
        <w:tc>
          <w:tcPr>
            <w:tcW w:w="2091" w:type="dxa"/>
          </w:tcPr>
          <w:p w14:paraId="07B39FD5" w14:textId="0696C35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110770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6407A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86A80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E9C36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DA9E994" w14:textId="77777777" w:rsidTr="00B821EF">
        <w:tc>
          <w:tcPr>
            <w:tcW w:w="2091" w:type="dxa"/>
          </w:tcPr>
          <w:p w14:paraId="6F5FEB57" w14:textId="60CF80A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4DD453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A0C32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6BB8E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6A0B0C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9B15DD5" w14:textId="77777777" w:rsidTr="00B821EF">
        <w:tc>
          <w:tcPr>
            <w:tcW w:w="2091" w:type="dxa"/>
          </w:tcPr>
          <w:p w14:paraId="66CE08F9" w14:textId="138716B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093B23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E020C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D55A4B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9DE6F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CB1FD76" w14:textId="77777777" w:rsidTr="00B821EF">
        <w:tc>
          <w:tcPr>
            <w:tcW w:w="2091" w:type="dxa"/>
          </w:tcPr>
          <w:p w14:paraId="44696349" w14:textId="407ECC4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1A12B61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E18B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B13E8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B7E3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668C6A6" w14:textId="77777777" w:rsidTr="00B821EF">
        <w:tc>
          <w:tcPr>
            <w:tcW w:w="2091" w:type="dxa"/>
          </w:tcPr>
          <w:p w14:paraId="23555336" w14:textId="5B6FDEA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1B66131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F61B7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89599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3F8F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3666C905" w14:textId="77777777" w:rsidTr="00B821EF">
        <w:tc>
          <w:tcPr>
            <w:tcW w:w="2091" w:type="dxa"/>
          </w:tcPr>
          <w:p w14:paraId="3E0246BF" w14:textId="77777777" w:rsidR="00932ED9" w:rsidRPr="00894021" w:rsidRDefault="00932ED9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7860F0F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091CEE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A7B13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E45CA1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63D3DAB8" w14:textId="77777777" w:rsidTr="00B821EF">
        <w:tc>
          <w:tcPr>
            <w:tcW w:w="2091" w:type="dxa"/>
          </w:tcPr>
          <w:p w14:paraId="203A978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02D450FE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33DB2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6BD19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95598C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548FB89" w14:textId="77777777" w:rsidTr="00B821EF">
        <w:tc>
          <w:tcPr>
            <w:tcW w:w="2091" w:type="dxa"/>
          </w:tcPr>
          <w:p w14:paraId="517AB49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6B6DCB7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241F5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D3884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020CC43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445335E" w14:textId="77777777" w:rsidTr="00B821EF">
        <w:tc>
          <w:tcPr>
            <w:tcW w:w="2091" w:type="dxa"/>
          </w:tcPr>
          <w:p w14:paraId="7BE67E66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548C01C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2CC00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CEAD3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0D91D48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3BC8D42B" w14:textId="77777777" w:rsidTr="00B821EF">
        <w:tc>
          <w:tcPr>
            <w:tcW w:w="2091" w:type="dxa"/>
          </w:tcPr>
          <w:p w14:paraId="3DD0595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7CFF4CC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31F5D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B0265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BAF7F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3205E811" w14:textId="77777777" w:rsidTr="0060421C">
        <w:tc>
          <w:tcPr>
            <w:tcW w:w="4182" w:type="dxa"/>
            <w:gridSpan w:val="2"/>
            <w:shd w:val="clear" w:color="auto" w:fill="DEEAF6" w:themeFill="accent5" w:themeFillTint="33"/>
          </w:tcPr>
          <w:p w14:paraId="1F9D70B4" w14:textId="73F9A72C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75F9674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7BFC105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100BDC0F" w14:textId="21D84EB2" w:rsidR="00932ED9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6128AEC7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70C5F071" w14:textId="0BB717E8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4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68F442A3" w14:textId="77777777" w:rsidTr="00B821EF">
        <w:tc>
          <w:tcPr>
            <w:tcW w:w="2091" w:type="dxa"/>
          </w:tcPr>
          <w:p w14:paraId="74A60B5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210D34C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2ADECF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56793B2" w14:textId="43EB850A" w:rsidR="007C3390" w:rsidRDefault="00D1634B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6199EB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2A29ABBA" w14:textId="77777777" w:rsidTr="00B821EF">
        <w:tc>
          <w:tcPr>
            <w:tcW w:w="2091" w:type="dxa"/>
          </w:tcPr>
          <w:p w14:paraId="7DAD56C8" w14:textId="5C45374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7DE7224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19EB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5F4BC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AE9E60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30C94FB" w14:textId="77777777" w:rsidTr="00B821EF">
        <w:tc>
          <w:tcPr>
            <w:tcW w:w="2091" w:type="dxa"/>
          </w:tcPr>
          <w:p w14:paraId="1BADBFAF" w14:textId="6445601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739F70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AB7C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D01AD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A17B8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F6A16E0" w14:textId="77777777" w:rsidTr="00B821EF">
        <w:tc>
          <w:tcPr>
            <w:tcW w:w="2091" w:type="dxa"/>
          </w:tcPr>
          <w:p w14:paraId="14BC17BC" w14:textId="4CBFC68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0EE743C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1F971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F3FB8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04A63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67C46BC" w14:textId="77777777" w:rsidTr="00B821EF">
        <w:tc>
          <w:tcPr>
            <w:tcW w:w="2091" w:type="dxa"/>
          </w:tcPr>
          <w:p w14:paraId="13FC695E" w14:textId="4BA9D6E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5562F4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4697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3BE21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5D045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42ACFF0" w14:textId="77777777" w:rsidTr="00B821EF">
        <w:tc>
          <w:tcPr>
            <w:tcW w:w="2091" w:type="dxa"/>
          </w:tcPr>
          <w:p w14:paraId="28B27EED" w14:textId="568C593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62BC21C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68239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2AF57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18596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799C318" w14:textId="77777777" w:rsidTr="00B821EF">
        <w:tc>
          <w:tcPr>
            <w:tcW w:w="2091" w:type="dxa"/>
          </w:tcPr>
          <w:p w14:paraId="1977E5E8" w14:textId="2A216CA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27BBC63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AF995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99D6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BC371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8CF4BD2" w14:textId="77777777" w:rsidTr="00B821EF">
        <w:tc>
          <w:tcPr>
            <w:tcW w:w="2091" w:type="dxa"/>
          </w:tcPr>
          <w:p w14:paraId="10DE5ED7" w14:textId="7898E91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3DE91FE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795A1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825CF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135D2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FB36F21" w14:textId="77777777" w:rsidTr="00B821EF">
        <w:tc>
          <w:tcPr>
            <w:tcW w:w="2091" w:type="dxa"/>
          </w:tcPr>
          <w:p w14:paraId="239C9314" w14:textId="43AFBBB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48C32D4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AD9DF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90FE8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80F13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22461CA" w14:textId="77777777" w:rsidTr="00B821EF">
        <w:tc>
          <w:tcPr>
            <w:tcW w:w="2091" w:type="dxa"/>
          </w:tcPr>
          <w:p w14:paraId="11BB00C9" w14:textId="3624DB3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4E19D08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6267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1CD46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0E6AD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13A23C5" w14:textId="77777777" w:rsidTr="00B821EF">
        <w:tc>
          <w:tcPr>
            <w:tcW w:w="2091" w:type="dxa"/>
          </w:tcPr>
          <w:p w14:paraId="18C84D04" w14:textId="28309BE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573F42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EC12D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9AF7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17C05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F749730" w14:textId="77777777" w:rsidTr="00B821EF">
        <w:tc>
          <w:tcPr>
            <w:tcW w:w="2091" w:type="dxa"/>
          </w:tcPr>
          <w:p w14:paraId="1E7AFA76" w14:textId="450E60F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6EE735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03A35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9D100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17BA4F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E038D0B" w14:textId="77777777" w:rsidTr="00B821EF">
        <w:tc>
          <w:tcPr>
            <w:tcW w:w="2091" w:type="dxa"/>
          </w:tcPr>
          <w:p w14:paraId="56D8BECA" w14:textId="55E1769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541C279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28C93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BD182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53843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2C6CA90" w14:textId="77777777" w:rsidTr="00B821EF">
        <w:tc>
          <w:tcPr>
            <w:tcW w:w="2091" w:type="dxa"/>
          </w:tcPr>
          <w:p w14:paraId="3946A3C8" w14:textId="45F1D54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6605FFC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316F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93FEC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A2E8B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A9F0A6F" w14:textId="77777777" w:rsidTr="00B821EF">
        <w:tc>
          <w:tcPr>
            <w:tcW w:w="2091" w:type="dxa"/>
          </w:tcPr>
          <w:p w14:paraId="2F55C97C" w14:textId="4DCA50A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091F655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7FF63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15E25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E980F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5FB92D8" w14:textId="77777777" w:rsidTr="00B821EF">
        <w:tc>
          <w:tcPr>
            <w:tcW w:w="2091" w:type="dxa"/>
          </w:tcPr>
          <w:p w14:paraId="72603E4E" w14:textId="15B5486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71432B7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E6B1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21E95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102080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E939C43" w14:textId="77777777" w:rsidTr="00B821EF">
        <w:tc>
          <w:tcPr>
            <w:tcW w:w="2091" w:type="dxa"/>
          </w:tcPr>
          <w:p w14:paraId="5F3D442E" w14:textId="1B3B721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4C6D8A9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6B136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D35D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B6317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5F6590C" w14:textId="77777777" w:rsidTr="00B821EF">
        <w:tc>
          <w:tcPr>
            <w:tcW w:w="2091" w:type="dxa"/>
          </w:tcPr>
          <w:p w14:paraId="6FDE7281" w14:textId="1EDEDD7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43DBB99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6BEA7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0DABF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8A33E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B4D034F" w14:textId="77777777" w:rsidTr="00B821EF">
        <w:tc>
          <w:tcPr>
            <w:tcW w:w="2091" w:type="dxa"/>
          </w:tcPr>
          <w:p w14:paraId="26C2EE50" w14:textId="25D0673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1F3D3B7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1E49B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FF18B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C6434D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D6CF63" w14:textId="77777777" w:rsidTr="00B821EF">
        <w:tc>
          <w:tcPr>
            <w:tcW w:w="2091" w:type="dxa"/>
          </w:tcPr>
          <w:p w14:paraId="5484E5A9" w14:textId="005A6E5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096B56E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F1422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834C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F223EF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D5B113B" w14:textId="77777777" w:rsidTr="00B821EF">
        <w:tc>
          <w:tcPr>
            <w:tcW w:w="2091" w:type="dxa"/>
          </w:tcPr>
          <w:p w14:paraId="6EDF0F9C" w14:textId="72353FE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7E66BD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76F12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F3CB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990B8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A966401" w14:textId="77777777" w:rsidTr="00B821EF">
        <w:tc>
          <w:tcPr>
            <w:tcW w:w="2091" w:type="dxa"/>
          </w:tcPr>
          <w:p w14:paraId="69B0D534" w14:textId="32C034BA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3FF024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BEB31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E85A7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CE224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B726C7C" w14:textId="77777777" w:rsidTr="00B821EF">
        <w:tc>
          <w:tcPr>
            <w:tcW w:w="2091" w:type="dxa"/>
          </w:tcPr>
          <w:p w14:paraId="36873FD3" w14:textId="100C526C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7DA843B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3B8B7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6149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D4F04A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8211A5E" w14:textId="77777777" w:rsidTr="00B821EF">
        <w:tc>
          <w:tcPr>
            <w:tcW w:w="2091" w:type="dxa"/>
          </w:tcPr>
          <w:p w14:paraId="5FB8A783" w14:textId="2056FD8C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49FF3D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F8B30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F8D0E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734B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87BA688" w14:textId="77777777" w:rsidTr="00B821EF">
        <w:tc>
          <w:tcPr>
            <w:tcW w:w="2091" w:type="dxa"/>
          </w:tcPr>
          <w:p w14:paraId="18FD618A" w14:textId="5930AE0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4B93B9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D3ACA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36AEC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F90D2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D17E5DB" w14:textId="77777777" w:rsidTr="00B821EF">
        <w:tc>
          <w:tcPr>
            <w:tcW w:w="2091" w:type="dxa"/>
          </w:tcPr>
          <w:p w14:paraId="7AB07CCE" w14:textId="4DD4756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5FB0DD0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1C28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4A20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C10CE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31C63A" w14:textId="77777777" w:rsidTr="00B821EF">
        <w:tc>
          <w:tcPr>
            <w:tcW w:w="2091" w:type="dxa"/>
          </w:tcPr>
          <w:p w14:paraId="7645B22B" w14:textId="6BBCB11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6AD121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F9F5D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58A8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4117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366C22E" w14:textId="77777777" w:rsidTr="00B821EF">
        <w:tc>
          <w:tcPr>
            <w:tcW w:w="2091" w:type="dxa"/>
          </w:tcPr>
          <w:p w14:paraId="338E93E2" w14:textId="6CB81B6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7FCC25D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D4495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0DD33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6BB0B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60366B6" w14:textId="77777777" w:rsidTr="00B821EF">
        <w:tc>
          <w:tcPr>
            <w:tcW w:w="2091" w:type="dxa"/>
          </w:tcPr>
          <w:p w14:paraId="583441EA" w14:textId="0053F84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67D19AB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29C0E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DAA7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605E0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8E76FE3" w14:textId="77777777" w:rsidTr="00B821EF">
        <w:tc>
          <w:tcPr>
            <w:tcW w:w="2091" w:type="dxa"/>
          </w:tcPr>
          <w:p w14:paraId="7B885B36" w14:textId="26A2F8E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392013A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9E392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030D9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2E43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ADF57DF" w14:textId="77777777" w:rsidTr="00B821EF">
        <w:tc>
          <w:tcPr>
            <w:tcW w:w="2091" w:type="dxa"/>
          </w:tcPr>
          <w:p w14:paraId="31BC0CBD" w14:textId="5A9CF2D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16418E1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F5FE7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303F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0F4654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0448238" w14:textId="77777777" w:rsidTr="00B821EF">
        <w:tc>
          <w:tcPr>
            <w:tcW w:w="2091" w:type="dxa"/>
          </w:tcPr>
          <w:p w14:paraId="324A4374" w14:textId="3C36CD6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660A7A5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03C36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6C2CE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041FC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CEDBA7" w14:textId="77777777" w:rsidTr="00B821EF">
        <w:tc>
          <w:tcPr>
            <w:tcW w:w="2091" w:type="dxa"/>
          </w:tcPr>
          <w:p w14:paraId="2F445F28" w14:textId="35C3E98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6D035FF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84754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94A8D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1F38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BC00CF9" w14:textId="77777777" w:rsidTr="00B821EF">
        <w:tc>
          <w:tcPr>
            <w:tcW w:w="2091" w:type="dxa"/>
          </w:tcPr>
          <w:p w14:paraId="3DCD9173" w14:textId="2089266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1251C55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0B74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7DE4F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8C6BF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23CEC12" w14:textId="77777777" w:rsidTr="00B821EF">
        <w:tc>
          <w:tcPr>
            <w:tcW w:w="2091" w:type="dxa"/>
          </w:tcPr>
          <w:p w14:paraId="71BE91E8" w14:textId="52E6977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36F06F3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E837A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ACAA6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1156D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A426771" w14:textId="77777777" w:rsidTr="00B821EF">
        <w:tc>
          <w:tcPr>
            <w:tcW w:w="2091" w:type="dxa"/>
          </w:tcPr>
          <w:p w14:paraId="763914F9" w14:textId="2060B98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06E69B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ED541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C0DA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F8DB4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5C40728" w14:textId="77777777" w:rsidTr="00B821EF">
        <w:tc>
          <w:tcPr>
            <w:tcW w:w="2091" w:type="dxa"/>
          </w:tcPr>
          <w:p w14:paraId="50871D69" w14:textId="240E397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6A802A4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E387B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0D962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E9A052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18E4371" w14:textId="77777777" w:rsidTr="00B821EF">
        <w:tc>
          <w:tcPr>
            <w:tcW w:w="2091" w:type="dxa"/>
          </w:tcPr>
          <w:p w14:paraId="153AEDA4" w14:textId="04D7A43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10BB682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973CC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03FA0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49CE1C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754A8A3" w14:textId="77777777" w:rsidTr="00B821EF">
        <w:tc>
          <w:tcPr>
            <w:tcW w:w="2091" w:type="dxa"/>
          </w:tcPr>
          <w:p w14:paraId="59BE3013" w14:textId="11616FD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704723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2C43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1DA6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99AB7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BD4EB08" w14:textId="77777777" w:rsidTr="00B821EF">
        <w:tc>
          <w:tcPr>
            <w:tcW w:w="2091" w:type="dxa"/>
          </w:tcPr>
          <w:p w14:paraId="75D640F7" w14:textId="1A9335F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3787361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32319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A490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548258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6330BD6" w14:textId="77777777" w:rsidTr="00B821EF">
        <w:tc>
          <w:tcPr>
            <w:tcW w:w="2091" w:type="dxa"/>
          </w:tcPr>
          <w:p w14:paraId="3249922F" w14:textId="7F3E599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4B79EDB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A15A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23465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4EB2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616888B4" w14:textId="77777777" w:rsidTr="00B821EF">
        <w:tc>
          <w:tcPr>
            <w:tcW w:w="2091" w:type="dxa"/>
          </w:tcPr>
          <w:p w14:paraId="4B8F3BC5" w14:textId="77777777" w:rsidR="00932ED9" w:rsidRPr="00894021" w:rsidRDefault="00932ED9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50F4C6E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7FCA6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84077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1F2F5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37527206" w14:textId="77777777" w:rsidTr="00B821EF">
        <w:tc>
          <w:tcPr>
            <w:tcW w:w="2091" w:type="dxa"/>
          </w:tcPr>
          <w:p w14:paraId="025148A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035CA0F6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97A7A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06A70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6431A3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3915FC28" w14:textId="77777777" w:rsidTr="00B821EF">
        <w:tc>
          <w:tcPr>
            <w:tcW w:w="2091" w:type="dxa"/>
          </w:tcPr>
          <w:p w14:paraId="70ED1E2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53ABA7E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55E11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A875A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B6B3A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4199ECC" w14:textId="77777777" w:rsidTr="00B821EF">
        <w:tc>
          <w:tcPr>
            <w:tcW w:w="2091" w:type="dxa"/>
          </w:tcPr>
          <w:p w14:paraId="1B776E1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4FC8115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4F444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FA23D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73CD73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EB30725" w14:textId="77777777" w:rsidTr="00B821EF">
        <w:tc>
          <w:tcPr>
            <w:tcW w:w="2091" w:type="dxa"/>
          </w:tcPr>
          <w:p w14:paraId="35EDA51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78E3C65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3D3C1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363C3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0B0838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409B4F03" w14:textId="77777777" w:rsidTr="00BB3BEA">
        <w:tc>
          <w:tcPr>
            <w:tcW w:w="4182" w:type="dxa"/>
            <w:gridSpan w:val="2"/>
            <w:shd w:val="clear" w:color="auto" w:fill="DEEAF6" w:themeFill="accent5" w:themeFillTint="33"/>
          </w:tcPr>
          <w:p w14:paraId="031F7AA1" w14:textId="467DA9DE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69B02DD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26DB18D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3E543C55" w14:textId="68E7AACC" w:rsidR="00932ED9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05B68AB2" w14:textId="77777777" w:rsidR="00336797" w:rsidRPr="007C3390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46F38F07" w14:textId="27BCDE75" w:rsidR="00336797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5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336797" w14:paraId="71FD1853" w14:textId="77777777" w:rsidTr="00166EB4">
        <w:tc>
          <w:tcPr>
            <w:tcW w:w="2091" w:type="dxa"/>
          </w:tcPr>
          <w:p w14:paraId="08C2DA82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36457456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218CC92E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10EBD8F" w14:textId="7FBC003B" w:rsidR="00336797" w:rsidRDefault="00D1634B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1D8AD43E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0BDCBC35" w14:textId="77777777" w:rsidTr="00166EB4">
        <w:tc>
          <w:tcPr>
            <w:tcW w:w="2091" w:type="dxa"/>
          </w:tcPr>
          <w:p w14:paraId="159B2523" w14:textId="1EA13C6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7BEC624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83A20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EBA4C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51E70D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F557CA3" w14:textId="77777777" w:rsidTr="00166EB4">
        <w:tc>
          <w:tcPr>
            <w:tcW w:w="2091" w:type="dxa"/>
          </w:tcPr>
          <w:p w14:paraId="2E2D02A4" w14:textId="5DDE0C5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0FCB08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197A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7FE7B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4E925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4C1E6DF" w14:textId="77777777" w:rsidTr="00166EB4">
        <w:tc>
          <w:tcPr>
            <w:tcW w:w="2091" w:type="dxa"/>
          </w:tcPr>
          <w:p w14:paraId="1D9B4951" w14:textId="66FF69C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695862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CA53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E2108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A0614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A3E8CF9" w14:textId="77777777" w:rsidTr="00166EB4">
        <w:tc>
          <w:tcPr>
            <w:tcW w:w="2091" w:type="dxa"/>
          </w:tcPr>
          <w:p w14:paraId="6DC2C450" w14:textId="46993D9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63F21FF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C0CD3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8EE28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194F31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B0E2533" w14:textId="77777777" w:rsidTr="00166EB4">
        <w:tc>
          <w:tcPr>
            <w:tcW w:w="2091" w:type="dxa"/>
          </w:tcPr>
          <w:p w14:paraId="2CB32192" w14:textId="5FD12DE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6F1BB43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DD2A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BDC4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23A20E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AAD259E" w14:textId="77777777" w:rsidTr="00166EB4">
        <w:tc>
          <w:tcPr>
            <w:tcW w:w="2091" w:type="dxa"/>
          </w:tcPr>
          <w:p w14:paraId="58B5EE17" w14:textId="56C096B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567BDD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8DADB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2504F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A3D3F2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C39DF8B" w14:textId="77777777" w:rsidTr="00166EB4">
        <w:tc>
          <w:tcPr>
            <w:tcW w:w="2091" w:type="dxa"/>
          </w:tcPr>
          <w:p w14:paraId="3F8905CD" w14:textId="51CEFA4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06B0566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F05B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0571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DFC94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A412997" w14:textId="77777777" w:rsidTr="00166EB4">
        <w:tc>
          <w:tcPr>
            <w:tcW w:w="2091" w:type="dxa"/>
          </w:tcPr>
          <w:p w14:paraId="4341B229" w14:textId="6F91C0D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4A5CA0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85D43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2A548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F8F0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C5EB546" w14:textId="77777777" w:rsidTr="00166EB4">
        <w:tc>
          <w:tcPr>
            <w:tcW w:w="2091" w:type="dxa"/>
          </w:tcPr>
          <w:p w14:paraId="10E57B59" w14:textId="1CF01D9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4EB9B19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DFBB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20C4E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22E7C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1E33426" w14:textId="77777777" w:rsidTr="00166EB4">
        <w:tc>
          <w:tcPr>
            <w:tcW w:w="2091" w:type="dxa"/>
          </w:tcPr>
          <w:p w14:paraId="285CF9A0" w14:textId="310CA50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11E135A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7D35EC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E77A0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540CC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C34F98F" w14:textId="77777777" w:rsidTr="00166EB4">
        <w:tc>
          <w:tcPr>
            <w:tcW w:w="2091" w:type="dxa"/>
          </w:tcPr>
          <w:p w14:paraId="345477D0" w14:textId="088584E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2785308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A31C8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8977E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CA8A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3507386" w14:textId="77777777" w:rsidTr="00166EB4">
        <w:tc>
          <w:tcPr>
            <w:tcW w:w="2091" w:type="dxa"/>
          </w:tcPr>
          <w:p w14:paraId="4756D032" w14:textId="1B2E546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687DE1B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48CAE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9CB3D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DAC3A9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329A2E4" w14:textId="77777777" w:rsidTr="00166EB4">
        <w:tc>
          <w:tcPr>
            <w:tcW w:w="2091" w:type="dxa"/>
          </w:tcPr>
          <w:p w14:paraId="406C85DD" w14:textId="647C4AC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1E58533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7E47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96E6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16F10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3EFAE9E" w14:textId="77777777" w:rsidTr="00166EB4">
        <w:tc>
          <w:tcPr>
            <w:tcW w:w="2091" w:type="dxa"/>
          </w:tcPr>
          <w:p w14:paraId="3F5AB648" w14:textId="087B485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160FBD8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E5AD1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2D4FA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5571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8465A75" w14:textId="77777777" w:rsidTr="00166EB4">
        <w:tc>
          <w:tcPr>
            <w:tcW w:w="2091" w:type="dxa"/>
          </w:tcPr>
          <w:p w14:paraId="6D0A8D95" w14:textId="32B1A8F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8E6711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8D187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F0149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521D9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101377D" w14:textId="77777777" w:rsidTr="00166EB4">
        <w:tc>
          <w:tcPr>
            <w:tcW w:w="2091" w:type="dxa"/>
          </w:tcPr>
          <w:p w14:paraId="3E093F94" w14:textId="5308E25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03D8DB0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5728E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C8265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72BE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69C5423" w14:textId="77777777" w:rsidTr="00166EB4">
        <w:tc>
          <w:tcPr>
            <w:tcW w:w="2091" w:type="dxa"/>
          </w:tcPr>
          <w:p w14:paraId="36BA9DF6" w14:textId="0C8E63B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304AC14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E4C11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8D161F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A7C77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3922198" w14:textId="77777777" w:rsidTr="00166EB4">
        <w:tc>
          <w:tcPr>
            <w:tcW w:w="2091" w:type="dxa"/>
          </w:tcPr>
          <w:p w14:paraId="06547AC4" w14:textId="2EB58A5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71F65F9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BDC1A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BBEF1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1CF94F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2D367B0" w14:textId="77777777" w:rsidTr="00166EB4">
        <w:tc>
          <w:tcPr>
            <w:tcW w:w="2091" w:type="dxa"/>
          </w:tcPr>
          <w:p w14:paraId="381F8C9A" w14:textId="155AFF3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2D61B54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73592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2F0AA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3B85C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5AE7577" w14:textId="77777777" w:rsidTr="00166EB4">
        <w:tc>
          <w:tcPr>
            <w:tcW w:w="2091" w:type="dxa"/>
          </w:tcPr>
          <w:p w14:paraId="633DC3B8" w14:textId="5DBA55B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538A62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F3ACF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3F4F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CF59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9331612" w14:textId="77777777" w:rsidTr="00166EB4">
        <w:tc>
          <w:tcPr>
            <w:tcW w:w="2091" w:type="dxa"/>
          </w:tcPr>
          <w:p w14:paraId="20DD395D" w14:textId="5EB74CE9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61EE64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85DF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DA15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681D2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ADF1F08" w14:textId="77777777" w:rsidTr="00166EB4">
        <w:tc>
          <w:tcPr>
            <w:tcW w:w="2091" w:type="dxa"/>
          </w:tcPr>
          <w:p w14:paraId="07E26D29" w14:textId="7A4A27AD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14826F5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F67EA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66886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18C352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B7EC5DA" w14:textId="77777777" w:rsidTr="00166EB4">
        <w:tc>
          <w:tcPr>
            <w:tcW w:w="2091" w:type="dxa"/>
          </w:tcPr>
          <w:p w14:paraId="0CB67344" w14:textId="1C952EC3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4E70A6D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BD1CE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09EC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BC57B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F040BD0" w14:textId="77777777" w:rsidTr="00166EB4">
        <w:tc>
          <w:tcPr>
            <w:tcW w:w="2091" w:type="dxa"/>
          </w:tcPr>
          <w:p w14:paraId="59790E04" w14:textId="1CF37B3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141B96C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743CA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472C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C72E6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6E2D8BF" w14:textId="77777777" w:rsidTr="00166EB4">
        <w:tc>
          <w:tcPr>
            <w:tcW w:w="2091" w:type="dxa"/>
          </w:tcPr>
          <w:p w14:paraId="7945FACF" w14:textId="7737507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0CB3C5A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B21AE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BE6F6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2C47C5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96C422A" w14:textId="77777777" w:rsidTr="00166EB4">
        <w:tc>
          <w:tcPr>
            <w:tcW w:w="2091" w:type="dxa"/>
          </w:tcPr>
          <w:p w14:paraId="5AA90F2A" w14:textId="2017C4C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22B7A65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74F02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2F04B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DD542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2159122" w14:textId="77777777" w:rsidTr="00166EB4">
        <w:tc>
          <w:tcPr>
            <w:tcW w:w="2091" w:type="dxa"/>
          </w:tcPr>
          <w:p w14:paraId="39331236" w14:textId="4AE5837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774E69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45475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CD7C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825ED8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61CE032" w14:textId="77777777" w:rsidTr="00166EB4">
        <w:tc>
          <w:tcPr>
            <w:tcW w:w="2091" w:type="dxa"/>
          </w:tcPr>
          <w:p w14:paraId="306D9753" w14:textId="61F1B01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77531A0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1B48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C5BA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87A6F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761CE1E" w14:textId="77777777" w:rsidTr="00166EB4">
        <w:tc>
          <w:tcPr>
            <w:tcW w:w="2091" w:type="dxa"/>
          </w:tcPr>
          <w:p w14:paraId="3CD193D0" w14:textId="0FFD5B3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4F206E8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3BF97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DE49A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BD974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F9B4241" w14:textId="77777777" w:rsidTr="00166EB4">
        <w:tc>
          <w:tcPr>
            <w:tcW w:w="2091" w:type="dxa"/>
          </w:tcPr>
          <w:p w14:paraId="2E2D45BE" w14:textId="05A1264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19D952A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43C4B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DDFB8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07C8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2E4895B" w14:textId="77777777" w:rsidTr="00166EB4">
        <w:tc>
          <w:tcPr>
            <w:tcW w:w="2091" w:type="dxa"/>
          </w:tcPr>
          <w:p w14:paraId="5D3FC42E" w14:textId="47C62C8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7255F58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B9D7B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95A2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182683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9398DDD" w14:textId="77777777" w:rsidTr="00166EB4">
        <w:tc>
          <w:tcPr>
            <w:tcW w:w="2091" w:type="dxa"/>
          </w:tcPr>
          <w:p w14:paraId="54763934" w14:textId="545D9A8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567D75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071D2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F5DD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420EA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3F2F2F1" w14:textId="77777777" w:rsidTr="00166EB4">
        <w:tc>
          <w:tcPr>
            <w:tcW w:w="2091" w:type="dxa"/>
          </w:tcPr>
          <w:p w14:paraId="400425A9" w14:textId="4DA331A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7A259E1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2E75B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67423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16392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47D736F" w14:textId="77777777" w:rsidTr="00166EB4">
        <w:tc>
          <w:tcPr>
            <w:tcW w:w="2091" w:type="dxa"/>
          </w:tcPr>
          <w:p w14:paraId="4A5EFCBD" w14:textId="339D15E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3912BBC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BB52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581C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64C9F0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348A38D" w14:textId="77777777" w:rsidTr="00166EB4">
        <w:tc>
          <w:tcPr>
            <w:tcW w:w="2091" w:type="dxa"/>
          </w:tcPr>
          <w:p w14:paraId="4BC24363" w14:textId="3BDE1DE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76A0138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1A888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F44C0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11590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EB0EFF0" w14:textId="77777777" w:rsidTr="00166EB4">
        <w:tc>
          <w:tcPr>
            <w:tcW w:w="2091" w:type="dxa"/>
          </w:tcPr>
          <w:p w14:paraId="6249981F" w14:textId="532EEC7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3C5DB54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0135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6394E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E549A5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906746" w14:textId="77777777" w:rsidTr="00166EB4">
        <w:tc>
          <w:tcPr>
            <w:tcW w:w="2091" w:type="dxa"/>
          </w:tcPr>
          <w:p w14:paraId="44F1B436" w14:textId="4A330D4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079B56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49D9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3393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6AFC1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3C51144" w14:textId="77777777" w:rsidTr="00166EB4">
        <w:tc>
          <w:tcPr>
            <w:tcW w:w="2091" w:type="dxa"/>
          </w:tcPr>
          <w:p w14:paraId="61D6DE4A" w14:textId="2391AB3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0B1AB2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3C990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C784A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39A03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35808C9" w14:textId="77777777" w:rsidTr="00166EB4">
        <w:tc>
          <w:tcPr>
            <w:tcW w:w="2091" w:type="dxa"/>
          </w:tcPr>
          <w:p w14:paraId="3A340DBC" w14:textId="26626D4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79FFA95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0FF9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D1183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9C042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C23E52E" w14:textId="77777777" w:rsidTr="00166EB4">
        <w:tc>
          <w:tcPr>
            <w:tcW w:w="2091" w:type="dxa"/>
          </w:tcPr>
          <w:p w14:paraId="2355DEEA" w14:textId="2907A9F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30556C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41C4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1A5A9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1386B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01AE4D56" w14:textId="77777777" w:rsidTr="00166EB4">
        <w:tc>
          <w:tcPr>
            <w:tcW w:w="2091" w:type="dxa"/>
          </w:tcPr>
          <w:p w14:paraId="5DEA7A0C" w14:textId="77777777" w:rsidR="00932ED9" w:rsidRPr="00894021" w:rsidRDefault="00932ED9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0758F46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A3F4C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F2FB7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A6F268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5D7F0DB1" w14:textId="77777777" w:rsidTr="00166EB4">
        <w:tc>
          <w:tcPr>
            <w:tcW w:w="2091" w:type="dxa"/>
          </w:tcPr>
          <w:p w14:paraId="16D98FA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336877A6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C2E97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82F24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B95D0F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41DD05FC" w14:textId="77777777" w:rsidTr="00166EB4">
        <w:tc>
          <w:tcPr>
            <w:tcW w:w="2091" w:type="dxa"/>
          </w:tcPr>
          <w:p w14:paraId="6E3D175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38B54ED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9EF0E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8D142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4BF40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0B94DAF8" w14:textId="77777777" w:rsidTr="00166EB4">
        <w:tc>
          <w:tcPr>
            <w:tcW w:w="2091" w:type="dxa"/>
          </w:tcPr>
          <w:p w14:paraId="573B67C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1D09A90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A5E93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F129B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D93A0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0F209CC5" w14:textId="77777777" w:rsidTr="00166EB4">
        <w:tc>
          <w:tcPr>
            <w:tcW w:w="2091" w:type="dxa"/>
          </w:tcPr>
          <w:p w14:paraId="68A1123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0643C13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570AA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41908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5334E2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2A15C4ED" w14:textId="77777777" w:rsidTr="00D63BE6">
        <w:tc>
          <w:tcPr>
            <w:tcW w:w="4182" w:type="dxa"/>
            <w:gridSpan w:val="2"/>
            <w:shd w:val="clear" w:color="auto" w:fill="DEEAF6" w:themeFill="accent5" w:themeFillTint="33"/>
          </w:tcPr>
          <w:p w14:paraId="390E5D58" w14:textId="276CE33E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771FC83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1951D31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731C91E4" w14:textId="20BB6A8C" w:rsidR="00932ED9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69FBB76E" w14:textId="77777777" w:rsidR="00336797" w:rsidRPr="007C3390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78B8DA76" w14:textId="37C1249D" w:rsidR="00336797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6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336797" w14:paraId="5EAC5B36" w14:textId="77777777" w:rsidTr="00166EB4">
        <w:tc>
          <w:tcPr>
            <w:tcW w:w="2091" w:type="dxa"/>
          </w:tcPr>
          <w:p w14:paraId="66A1E976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6C8632CD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7357C1A1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08AC31B5" w14:textId="456F6769" w:rsidR="00336797" w:rsidRDefault="00D1634B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50FB95BD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28F3F616" w14:textId="77777777" w:rsidTr="00166EB4">
        <w:tc>
          <w:tcPr>
            <w:tcW w:w="2091" w:type="dxa"/>
          </w:tcPr>
          <w:p w14:paraId="15340182" w14:textId="459E20C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072A98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24143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2808B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9E3886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2F338C3" w14:textId="77777777" w:rsidTr="00166EB4">
        <w:tc>
          <w:tcPr>
            <w:tcW w:w="2091" w:type="dxa"/>
          </w:tcPr>
          <w:p w14:paraId="323485C8" w14:textId="31F0E2D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23FD10B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7611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815C0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B4823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F2549F4" w14:textId="77777777" w:rsidTr="00166EB4">
        <w:tc>
          <w:tcPr>
            <w:tcW w:w="2091" w:type="dxa"/>
          </w:tcPr>
          <w:p w14:paraId="77D57C0F" w14:textId="536E32F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540548F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CC9C1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8C39C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9250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66A1F96" w14:textId="77777777" w:rsidTr="00166EB4">
        <w:tc>
          <w:tcPr>
            <w:tcW w:w="2091" w:type="dxa"/>
          </w:tcPr>
          <w:p w14:paraId="34931159" w14:textId="2012932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090D58E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185A0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429CA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38091E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C86DE6D" w14:textId="77777777" w:rsidTr="00166EB4">
        <w:tc>
          <w:tcPr>
            <w:tcW w:w="2091" w:type="dxa"/>
          </w:tcPr>
          <w:p w14:paraId="704AA112" w14:textId="381B3A4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7A1218B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4BE56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AC52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AED4BE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3BC9EC9" w14:textId="77777777" w:rsidTr="00166EB4">
        <w:tc>
          <w:tcPr>
            <w:tcW w:w="2091" w:type="dxa"/>
          </w:tcPr>
          <w:p w14:paraId="1D0FC3D5" w14:textId="001770C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00D879C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C39D8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7E472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7BF6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5BD3DF8" w14:textId="77777777" w:rsidTr="00166EB4">
        <w:tc>
          <w:tcPr>
            <w:tcW w:w="2091" w:type="dxa"/>
          </w:tcPr>
          <w:p w14:paraId="26248A2B" w14:textId="49A29DC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62D564E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8D68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E674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22D7C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0468F88" w14:textId="77777777" w:rsidTr="00166EB4">
        <w:tc>
          <w:tcPr>
            <w:tcW w:w="2091" w:type="dxa"/>
          </w:tcPr>
          <w:p w14:paraId="37FF27EA" w14:textId="2AFC1D4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52AB07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63E90D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47D6A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403C91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F1416C9" w14:textId="77777777" w:rsidTr="00166EB4">
        <w:tc>
          <w:tcPr>
            <w:tcW w:w="2091" w:type="dxa"/>
          </w:tcPr>
          <w:p w14:paraId="0DFD513D" w14:textId="146C4C6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4A225C2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368A4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63A98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06B4A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BFD5526" w14:textId="77777777" w:rsidTr="00166EB4">
        <w:tc>
          <w:tcPr>
            <w:tcW w:w="2091" w:type="dxa"/>
          </w:tcPr>
          <w:p w14:paraId="00BB0446" w14:textId="2F71FDA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219FB07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640D6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600D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FA2F8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45E5693" w14:textId="77777777" w:rsidTr="00166EB4">
        <w:tc>
          <w:tcPr>
            <w:tcW w:w="2091" w:type="dxa"/>
          </w:tcPr>
          <w:p w14:paraId="00B86501" w14:textId="43AD436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3D0794C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E47A9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3F599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5D60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EAC371C" w14:textId="77777777" w:rsidTr="00166EB4">
        <w:tc>
          <w:tcPr>
            <w:tcW w:w="2091" w:type="dxa"/>
          </w:tcPr>
          <w:p w14:paraId="722C13A0" w14:textId="42B3D1D9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1FF9D3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29BD9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5A984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88FC60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B09E19C" w14:textId="77777777" w:rsidTr="00166EB4">
        <w:tc>
          <w:tcPr>
            <w:tcW w:w="2091" w:type="dxa"/>
          </w:tcPr>
          <w:p w14:paraId="4FCAF4BA" w14:textId="48173FE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381B6F5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8A57E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5B452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79F7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618A821" w14:textId="77777777" w:rsidTr="00166EB4">
        <w:tc>
          <w:tcPr>
            <w:tcW w:w="2091" w:type="dxa"/>
          </w:tcPr>
          <w:p w14:paraId="252101DA" w14:textId="27577A7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7E50DC6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24AEA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4CA5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6B0E8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E1DCA87" w14:textId="77777777" w:rsidTr="00166EB4">
        <w:tc>
          <w:tcPr>
            <w:tcW w:w="2091" w:type="dxa"/>
          </w:tcPr>
          <w:p w14:paraId="5AF6F372" w14:textId="77115E6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EE647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42F02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05344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B490A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D0B8A09" w14:textId="77777777" w:rsidTr="00166EB4">
        <w:tc>
          <w:tcPr>
            <w:tcW w:w="2091" w:type="dxa"/>
          </w:tcPr>
          <w:p w14:paraId="57EF8CE9" w14:textId="12540CC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1BFDA7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1C3A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EBA38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0ECF1F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9AE001D" w14:textId="77777777" w:rsidTr="00166EB4">
        <w:tc>
          <w:tcPr>
            <w:tcW w:w="2091" w:type="dxa"/>
          </w:tcPr>
          <w:p w14:paraId="3EBB7E65" w14:textId="09D8770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39ECBDB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37B55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3538A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CB3B4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5C6A867" w14:textId="77777777" w:rsidTr="00166EB4">
        <w:tc>
          <w:tcPr>
            <w:tcW w:w="2091" w:type="dxa"/>
          </w:tcPr>
          <w:p w14:paraId="034732E7" w14:textId="24161BE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5D787DA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78DF7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2227FE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0916B1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CB22239" w14:textId="77777777" w:rsidTr="00166EB4">
        <w:tc>
          <w:tcPr>
            <w:tcW w:w="2091" w:type="dxa"/>
          </w:tcPr>
          <w:p w14:paraId="313736BC" w14:textId="415F615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2E3B906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20A66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9C7A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0562F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A8F3CF3" w14:textId="77777777" w:rsidTr="00166EB4">
        <w:tc>
          <w:tcPr>
            <w:tcW w:w="2091" w:type="dxa"/>
          </w:tcPr>
          <w:p w14:paraId="08D7E104" w14:textId="57EB488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5CE0171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E3AA6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0BDB8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F080E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891788A" w14:textId="77777777" w:rsidTr="00166EB4">
        <w:tc>
          <w:tcPr>
            <w:tcW w:w="2091" w:type="dxa"/>
          </w:tcPr>
          <w:p w14:paraId="5421EDE0" w14:textId="7F46557D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34AF7BA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2852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EDCF8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23F11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FEB17B1" w14:textId="77777777" w:rsidTr="00166EB4">
        <w:tc>
          <w:tcPr>
            <w:tcW w:w="2091" w:type="dxa"/>
          </w:tcPr>
          <w:p w14:paraId="1FC9F497" w14:textId="6FD496E3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21B9100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3A7FDA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BBFE0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0E7D5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7E23529" w14:textId="77777777" w:rsidTr="00166EB4">
        <w:tc>
          <w:tcPr>
            <w:tcW w:w="2091" w:type="dxa"/>
          </w:tcPr>
          <w:p w14:paraId="28F8DE22" w14:textId="1BEE8053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6E6E898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9DFAD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AC25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B37D4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3F7E054" w14:textId="77777777" w:rsidTr="00166EB4">
        <w:tc>
          <w:tcPr>
            <w:tcW w:w="2091" w:type="dxa"/>
          </w:tcPr>
          <w:p w14:paraId="4C1E3D1C" w14:textId="3069529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3F1B457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45E95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1463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2D894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96CA254" w14:textId="77777777" w:rsidTr="00166EB4">
        <w:tc>
          <w:tcPr>
            <w:tcW w:w="2091" w:type="dxa"/>
          </w:tcPr>
          <w:p w14:paraId="4765BC46" w14:textId="3DA756F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24F4A76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C678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0E6F0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1C68F1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EEBDC44" w14:textId="77777777" w:rsidTr="00166EB4">
        <w:tc>
          <w:tcPr>
            <w:tcW w:w="2091" w:type="dxa"/>
          </w:tcPr>
          <w:p w14:paraId="727E0C98" w14:textId="57BF423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68B609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85E58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C25F0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C46F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7706079" w14:textId="77777777" w:rsidTr="00166EB4">
        <w:tc>
          <w:tcPr>
            <w:tcW w:w="2091" w:type="dxa"/>
          </w:tcPr>
          <w:p w14:paraId="096DC82A" w14:textId="5F5B98E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53A4B4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A2B4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FAB6C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43C1D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43A63FA" w14:textId="77777777" w:rsidTr="00166EB4">
        <w:tc>
          <w:tcPr>
            <w:tcW w:w="2091" w:type="dxa"/>
          </w:tcPr>
          <w:p w14:paraId="1D31D61B" w14:textId="580507B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1BEF7C9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8C4C5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5A172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D37E43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59A419D" w14:textId="77777777" w:rsidTr="00166EB4">
        <w:tc>
          <w:tcPr>
            <w:tcW w:w="2091" w:type="dxa"/>
          </w:tcPr>
          <w:p w14:paraId="3F1A336E" w14:textId="5404F93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6B33D2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31E71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7B133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9D88E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D4DCBEA" w14:textId="77777777" w:rsidTr="00166EB4">
        <w:tc>
          <w:tcPr>
            <w:tcW w:w="2091" w:type="dxa"/>
          </w:tcPr>
          <w:p w14:paraId="49D3FE40" w14:textId="5DD9FD6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64CDAB6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35533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C5C1F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AFE7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6B1E8A6" w14:textId="77777777" w:rsidTr="00166EB4">
        <w:tc>
          <w:tcPr>
            <w:tcW w:w="2091" w:type="dxa"/>
          </w:tcPr>
          <w:p w14:paraId="7E132269" w14:textId="3CB0D96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3F1C05B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1402C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BBD9E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A310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18BA471" w14:textId="77777777" w:rsidTr="00166EB4">
        <w:tc>
          <w:tcPr>
            <w:tcW w:w="2091" w:type="dxa"/>
          </w:tcPr>
          <w:p w14:paraId="7236D389" w14:textId="642937BE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3C5E278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2044F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01503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56EAA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FE523B4" w14:textId="77777777" w:rsidTr="00166EB4">
        <w:tc>
          <w:tcPr>
            <w:tcW w:w="2091" w:type="dxa"/>
          </w:tcPr>
          <w:p w14:paraId="15308A13" w14:textId="386A90E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022DBAA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5EFBB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EAEA1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423E3C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FFBCDD6" w14:textId="77777777" w:rsidTr="00166EB4">
        <w:tc>
          <w:tcPr>
            <w:tcW w:w="2091" w:type="dxa"/>
          </w:tcPr>
          <w:p w14:paraId="34977A0C" w14:textId="6F18AEA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3231E70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794BD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5E5A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D42E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413F95A" w14:textId="77777777" w:rsidTr="00166EB4">
        <w:tc>
          <w:tcPr>
            <w:tcW w:w="2091" w:type="dxa"/>
          </w:tcPr>
          <w:p w14:paraId="6A1456A4" w14:textId="3CB6B30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294CD1D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1B973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8454C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B5E4B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C2ADEA1" w14:textId="77777777" w:rsidTr="00166EB4">
        <w:tc>
          <w:tcPr>
            <w:tcW w:w="2091" w:type="dxa"/>
          </w:tcPr>
          <w:p w14:paraId="6C9493F7" w14:textId="47FE833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1AFD61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8955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9B596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C073E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DF2BFB6" w14:textId="77777777" w:rsidTr="00166EB4">
        <w:tc>
          <w:tcPr>
            <w:tcW w:w="2091" w:type="dxa"/>
          </w:tcPr>
          <w:p w14:paraId="63AB7B89" w14:textId="09FC718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44AF27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E925A8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A729A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AF6ED1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802879F" w14:textId="77777777" w:rsidTr="00166EB4">
        <w:tc>
          <w:tcPr>
            <w:tcW w:w="2091" w:type="dxa"/>
          </w:tcPr>
          <w:p w14:paraId="04B164B0" w14:textId="349C29C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247076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8F24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374A07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C3CEAA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05C4B95" w14:textId="77777777" w:rsidTr="00166EB4">
        <w:tc>
          <w:tcPr>
            <w:tcW w:w="2091" w:type="dxa"/>
          </w:tcPr>
          <w:p w14:paraId="6419A3C5" w14:textId="65FA7F3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46ACA19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BF322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F50E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03019D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11DCB2C" w14:textId="77777777" w:rsidTr="00166EB4">
        <w:tc>
          <w:tcPr>
            <w:tcW w:w="2091" w:type="dxa"/>
          </w:tcPr>
          <w:p w14:paraId="4FCC8458" w14:textId="55EE6FD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73FE0F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A2417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B6DBC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51A683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2D8DC94" w14:textId="77777777" w:rsidTr="00166EB4">
        <w:tc>
          <w:tcPr>
            <w:tcW w:w="2091" w:type="dxa"/>
          </w:tcPr>
          <w:p w14:paraId="17567860" w14:textId="77777777" w:rsidR="00932ED9" w:rsidRPr="00894021" w:rsidRDefault="00932ED9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6B54ACD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7806F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AF9DE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1486F0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40051339" w14:textId="77777777" w:rsidTr="00166EB4">
        <w:tc>
          <w:tcPr>
            <w:tcW w:w="2091" w:type="dxa"/>
          </w:tcPr>
          <w:p w14:paraId="2492DC9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3125DAAF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43442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99E760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4E46F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009D856" w14:textId="77777777" w:rsidTr="00166EB4">
        <w:tc>
          <w:tcPr>
            <w:tcW w:w="2091" w:type="dxa"/>
          </w:tcPr>
          <w:p w14:paraId="1DBF530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4FE17E9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C296D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22699C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3A70E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AFCE678" w14:textId="77777777" w:rsidTr="00166EB4">
        <w:tc>
          <w:tcPr>
            <w:tcW w:w="2091" w:type="dxa"/>
          </w:tcPr>
          <w:p w14:paraId="64BD183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45578A17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597B7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E20EF1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6432C8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67218370" w14:textId="77777777" w:rsidTr="00166EB4">
        <w:tc>
          <w:tcPr>
            <w:tcW w:w="2091" w:type="dxa"/>
          </w:tcPr>
          <w:p w14:paraId="73224BD4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05C3F3BD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6A468B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2114C5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268DFA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932ED9" w14:paraId="133328E8" w14:textId="77777777" w:rsidTr="0030578B">
        <w:tc>
          <w:tcPr>
            <w:tcW w:w="4182" w:type="dxa"/>
            <w:gridSpan w:val="2"/>
            <w:shd w:val="clear" w:color="auto" w:fill="DEEAF6" w:themeFill="accent5" w:themeFillTint="33"/>
          </w:tcPr>
          <w:p w14:paraId="345D8D55" w14:textId="5F9F268A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  <w:r w:rsidRPr="00932ED9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0403B798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1DA70129" w14:textId="77777777" w:rsidR="00932ED9" w:rsidRDefault="00932ED9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2AE44B8D" w14:textId="50F32EC3" w:rsidR="00932ED9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368A9700" w14:textId="77777777" w:rsidR="00336797" w:rsidRPr="007C3390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7DCFB7E9" w14:textId="17B648DC" w:rsidR="00336797" w:rsidRDefault="00336797" w:rsidP="00336797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7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336797" w14:paraId="15F6F28A" w14:textId="77777777" w:rsidTr="00166EB4">
        <w:tc>
          <w:tcPr>
            <w:tcW w:w="2091" w:type="dxa"/>
          </w:tcPr>
          <w:p w14:paraId="24CF5F7B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428EB2A6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77685049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77DCF362" w14:textId="512C9E96" w:rsidR="00336797" w:rsidRDefault="00D1634B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7271E1F9" w14:textId="77777777" w:rsidR="00336797" w:rsidRDefault="00336797" w:rsidP="00166E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0565FE" w14:paraId="0DE838D2" w14:textId="77777777" w:rsidTr="00166EB4">
        <w:tc>
          <w:tcPr>
            <w:tcW w:w="2091" w:type="dxa"/>
          </w:tcPr>
          <w:p w14:paraId="3DC34CF5" w14:textId="7BAAA42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086C2F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54886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01394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FFF1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C1ECFAB" w14:textId="77777777" w:rsidTr="00166EB4">
        <w:tc>
          <w:tcPr>
            <w:tcW w:w="2091" w:type="dxa"/>
          </w:tcPr>
          <w:p w14:paraId="20D88D35" w14:textId="2B3ADF7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2EADF79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FFD3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7467F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C5BE3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3A6B0A8" w14:textId="77777777" w:rsidTr="00166EB4">
        <w:tc>
          <w:tcPr>
            <w:tcW w:w="2091" w:type="dxa"/>
          </w:tcPr>
          <w:p w14:paraId="0511B9DA" w14:textId="50919A1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141394C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401D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ADAF4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2A30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CC5DD4A" w14:textId="77777777" w:rsidTr="00166EB4">
        <w:tc>
          <w:tcPr>
            <w:tcW w:w="2091" w:type="dxa"/>
          </w:tcPr>
          <w:p w14:paraId="1CD3E6FD" w14:textId="064E07A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0851361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95542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C9DAF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E2398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F93C752" w14:textId="77777777" w:rsidTr="00166EB4">
        <w:tc>
          <w:tcPr>
            <w:tcW w:w="2091" w:type="dxa"/>
          </w:tcPr>
          <w:p w14:paraId="3DC73347" w14:textId="737F3AD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1E070B0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3DE1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01F2C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CB83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692684CD" w14:textId="77777777" w:rsidTr="00166EB4">
        <w:tc>
          <w:tcPr>
            <w:tcW w:w="2091" w:type="dxa"/>
          </w:tcPr>
          <w:p w14:paraId="23526E08" w14:textId="06A89EE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2C53E93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25F7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87AB2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BCAC3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AFC92F9" w14:textId="77777777" w:rsidTr="00166EB4">
        <w:tc>
          <w:tcPr>
            <w:tcW w:w="2091" w:type="dxa"/>
          </w:tcPr>
          <w:p w14:paraId="05C1A4BD" w14:textId="2E70082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70D9883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4C014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DA8D8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7595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C678986" w14:textId="77777777" w:rsidTr="00166EB4">
        <w:tc>
          <w:tcPr>
            <w:tcW w:w="2091" w:type="dxa"/>
          </w:tcPr>
          <w:p w14:paraId="369F34F9" w14:textId="382AE31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14BFF81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9E719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7772E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180271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C4F1C49" w14:textId="77777777" w:rsidTr="00166EB4">
        <w:tc>
          <w:tcPr>
            <w:tcW w:w="2091" w:type="dxa"/>
          </w:tcPr>
          <w:p w14:paraId="6B13A50E" w14:textId="26A9363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6BAFFFF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FADC7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7E90E0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2CB4C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E16789D" w14:textId="77777777" w:rsidTr="00166EB4">
        <w:tc>
          <w:tcPr>
            <w:tcW w:w="2091" w:type="dxa"/>
          </w:tcPr>
          <w:p w14:paraId="21FCE9FF" w14:textId="3347263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7EA9AE6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95A72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3A39F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CDA3E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17D1C34" w14:textId="77777777" w:rsidTr="00166EB4">
        <w:tc>
          <w:tcPr>
            <w:tcW w:w="2091" w:type="dxa"/>
          </w:tcPr>
          <w:p w14:paraId="7F1DFDD1" w14:textId="20EEFB0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3C9F328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261A18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7EC5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86623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C328311" w14:textId="77777777" w:rsidTr="00166EB4">
        <w:tc>
          <w:tcPr>
            <w:tcW w:w="2091" w:type="dxa"/>
          </w:tcPr>
          <w:p w14:paraId="77AFE050" w14:textId="0D6C773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313D4CB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B4881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D6512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F4C4E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1BAB1B1" w14:textId="77777777" w:rsidTr="00166EB4">
        <w:tc>
          <w:tcPr>
            <w:tcW w:w="2091" w:type="dxa"/>
          </w:tcPr>
          <w:p w14:paraId="38DB2960" w14:textId="080275A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4ACF07A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64E82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2B2E9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0A7D59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A948D37" w14:textId="77777777" w:rsidTr="00166EB4">
        <w:tc>
          <w:tcPr>
            <w:tcW w:w="2091" w:type="dxa"/>
          </w:tcPr>
          <w:p w14:paraId="323F9BFC" w14:textId="109661E4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4D4FD8D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3E256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2D482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6356C9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83B79D7" w14:textId="77777777" w:rsidTr="00166EB4">
        <w:tc>
          <w:tcPr>
            <w:tcW w:w="2091" w:type="dxa"/>
          </w:tcPr>
          <w:p w14:paraId="1FFA4A14" w14:textId="5C54BEE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5FF8A59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F5D19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76AD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0E910E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5B9E126" w14:textId="77777777" w:rsidTr="00166EB4">
        <w:tc>
          <w:tcPr>
            <w:tcW w:w="2091" w:type="dxa"/>
          </w:tcPr>
          <w:p w14:paraId="3CBDFEDA" w14:textId="579C504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5FE6D18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01FEB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94986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7A87C6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3D15C24" w14:textId="77777777" w:rsidTr="00166EB4">
        <w:tc>
          <w:tcPr>
            <w:tcW w:w="2091" w:type="dxa"/>
          </w:tcPr>
          <w:p w14:paraId="06FF4533" w14:textId="2B09BB8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0A0E799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85A60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33257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324D6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C38E5C3" w14:textId="77777777" w:rsidTr="00166EB4">
        <w:tc>
          <w:tcPr>
            <w:tcW w:w="2091" w:type="dxa"/>
          </w:tcPr>
          <w:p w14:paraId="61C8891F" w14:textId="572C93D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654165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DAB1B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DFDEB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70FA2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DD7966E" w14:textId="77777777" w:rsidTr="00166EB4">
        <w:tc>
          <w:tcPr>
            <w:tcW w:w="2091" w:type="dxa"/>
          </w:tcPr>
          <w:p w14:paraId="7DD32388" w14:textId="43ED262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280713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7EB37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B7F6E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87125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059ECDF" w14:textId="77777777" w:rsidTr="00166EB4">
        <w:tc>
          <w:tcPr>
            <w:tcW w:w="2091" w:type="dxa"/>
          </w:tcPr>
          <w:p w14:paraId="32B2D959" w14:textId="0EBDC0FF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1248E79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E8CDB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29B59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28F55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664D875" w14:textId="77777777" w:rsidTr="00166EB4">
        <w:tc>
          <w:tcPr>
            <w:tcW w:w="2091" w:type="dxa"/>
          </w:tcPr>
          <w:p w14:paraId="64E0D2B1" w14:textId="75866684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1FFFCC8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565D6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4992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8977B6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3570D57F" w14:textId="77777777" w:rsidTr="00166EB4">
        <w:tc>
          <w:tcPr>
            <w:tcW w:w="2091" w:type="dxa"/>
          </w:tcPr>
          <w:p w14:paraId="55D0DE63" w14:textId="6940FF29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48F06CA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854A1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772A4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9D667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C3AD15B" w14:textId="77777777" w:rsidTr="00166EB4">
        <w:tc>
          <w:tcPr>
            <w:tcW w:w="2091" w:type="dxa"/>
          </w:tcPr>
          <w:p w14:paraId="44BB430D" w14:textId="2883A7A1" w:rsidR="000565FE" w:rsidRPr="007C3390" w:rsidRDefault="000565FE" w:rsidP="000565FE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5F08225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1B1F0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832AA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096A2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B0600CD" w14:textId="77777777" w:rsidTr="00166EB4">
        <w:tc>
          <w:tcPr>
            <w:tcW w:w="2091" w:type="dxa"/>
          </w:tcPr>
          <w:p w14:paraId="077E72D1" w14:textId="0B8784A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19077ED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99B97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6C453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FA86A6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94EA341" w14:textId="77777777" w:rsidTr="00166EB4">
        <w:tc>
          <w:tcPr>
            <w:tcW w:w="2091" w:type="dxa"/>
          </w:tcPr>
          <w:p w14:paraId="2059922A" w14:textId="1C36D21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274918F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50A9E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92F6C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11434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17C86CB" w14:textId="77777777" w:rsidTr="00166EB4">
        <w:tc>
          <w:tcPr>
            <w:tcW w:w="2091" w:type="dxa"/>
          </w:tcPr>
          <w:p w14:paraId="4E054B1D" w14:textId="7E27684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3C1F7C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FF4E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60E6B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80C11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F3CF0F3" w14:textId="77777777" w:rsidTr="00166EB4">
        <w:tc>
          <w:tcPr>
            <w:tcW w:w="2091" w:type="dxa"/>
          </w:tcPr>
          <w:p w14:paraId="414BE1E7" w14:textId="48D8E33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172631B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4CED7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3E3DA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FD0FB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FFD8A65" w14:textId="77777777" w:rsidTr="00166EB4">
        <w:tc>
          <w:tcPr>
            <w:tcW w:w="2091" w:type="dxa"/>
          </w:tcPr>
          <w:p w14:paraId="5FF48D71" w14:textId="439139B3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43E308E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DA8D5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6D3E9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07D82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0BA15EAB" w14:textId="77777777" w:rsidTr="00166EB4">
        <w:tc>
          <w:tcPr>
            <w:tcW w:w="2091" w:type="dxa"/>
          </w:tcPr>
          <w:p w14:paraId="1CB32055" w14:textId="355F72E0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1EEC15F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13DB0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C6992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3ED249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5E15345C" w14:textId="77777777" w:rsidTr="00166EB4">
        <w:tc>
          <w:tcPr>
            <w:tcW w:w="2091" w:type="dxa"/>
          </w:tcPr>
          <w:p w14:paraId="48B9873C" w14:textId="29C6D5F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1085DCB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71431A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28287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DA640E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63DE6E9" w14:textId="77777777" w:rsidTr="00166EB4">
        <w:tc>
          <w:tcPr>
            <w:tcW w:w="2091" w:type="dxa"/>
          </w:tcPr>
          <w:p w14:paraId="66161134" w14:textId="6424B2F6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779EE2A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56A6761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0CC2F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A13A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361E53B" w14:textId="77777777" w:rsidTr="00166EB4">
        <w:tc>
          <w:tcPr>
            <w:tcW w:w="2091" w:type="dxa"/>
          </w:tcPr>
          <w:p w14:paraId="2FD043B9" w14:textId="6819EB4A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63C2EA3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9F5FC6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2A001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E51CE3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5455FC6" w14:textId="77777777" w:rsidTr="00166EB4">
        <w:tc>
          <w:tcPr>
            <w:tcW w:w="2091" w:type="dxa"/>
          </w:tcPr>
          <w:p w14:paraId="0DA3F7EE" w14:textId="35DFEC0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666B23B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466E3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FFE19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7D557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75EAB65C" w14:textId="77777777" w:rsidTr="00166EB4">
        <w:tc>
          <w:tcPr>
            <w:tcW w:w="2091" w:type="dxa"/>
          </w:tcPr>
          <w:p w14:paraId="7177EDB8" w14:textId="38098E32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20E78DE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3C8E1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24161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771703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AF31F23" w14:textId="77777777" w:rsidTr="00166EB4">
        <w:tc>
          <w:tcPr>
            <w:tcW w:w="2091" w:type="dxa"/>
          </w:tcPr>
          <w:p w14:paraId="4862D318" w14:textId="75A3B05C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12491A4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83135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89540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6A956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CBCDB0D" w14:textId="77777777" w:rsidTr="00166EB4">
        <w:tc>
          <w:tcPr>
            <w:tcW w:w="2091" w:type="dxa"/>
          </w:tcPr>
          <w:p w14:paraId="6E86A814" w14:textId="23B1B6A1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3EEAEE5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C76397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4470B8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A52D0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2E2ECA00" w14:textId="77777777" w:rsidTr="00166EB4">
        <w:tc>
          <w:tcPr>
            <w:tcW w:w="2091" w:type="dxa"/>
          </w:tcPr>
          <w:p w14:paraId="042C7172" w14:textId="73B8060B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3808CF3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02890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4F00A0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D7A70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5D07FCF" w14:textId="77777777" w:rsidTr="00166EB4">
        <w:tc>
          <w:tcPr>
            <w:tcW w:w="2091" w:type="dxa"/>
          </w:tcPr>
          <w:p w14:paraId="54082669" w14:textId="75CCBFBD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57B65DC3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37F6F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009C4CF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1D00EB2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49ED4617" w14:textId="77777777" w:rsidTr="00166EB4">
        <w:tc>
          <w:tcPr>
            <w:tcW w:w="2091" w:type="dxa"/>
          </w:tcPr>
          <w:p w14:paraId="7AC3E410" w14:textId="4AE4BDA8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48113F09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AC149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9F846E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EA84F0B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5FE" w14:paraId="1E4DC6D8" w14:textId="77777777" w:rsidTr="00166EB4">
        <w:tc>
          <w:tcPr>
            <w:tcW w:w="2091" w:type="dxa"/>
          </w:tcPr>
          <w:p w14:paraId="2EA6CC2E" w14:textId="444CA395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4FF3C2CC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84EDE4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A71F3D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1665815" w14:textId="77777777" w:rsidR="000565FE" w:rsidRDefault="000565FE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05D983CD" w14:textId="77777777" w:rsidTr="00166EB4">
        <w:tc>
          <w:tcPr>
            <w:tcW w:w="2091" w:type="dxa"/>
          </w:tcPr>
          <w:p w14:paraId="40D54CDC" w14:textId="77777777" w:rsidR="00B5665D" w:rsidRPr="00894021" w:rsidRDefault="00B5665D" w:rsidP="000565FE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51F260F3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7E19A0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A9F6AD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6925BC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78BDF4C3" w14:textId="77777777" w:rsidTr="00166EB4">
        <w:tc>
          <w:tcPr>
            <w:tcW w:w="2091" w:type="dxa"/>
          </w:tcPr>
          <w:p w14:paraId="04A21589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5920D5E0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BB9D98D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DBD4A3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791F99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6D29B785" w14:textId="77777777" w:rsidTr="00166EB4">
        <w:tc>
          <w:tcPr>
            <w:tcW w:w="2091" w:type="dxa"/>
          </w:tcPr>
          <w:p w14:paraId="2A63E848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55D2ED58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E824FC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DF8D1F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35B33A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4280D017" w14:textId="77777777" w:rsidTr="00166EB4">
        <w:tc>
          <w:tcPr>
            <w:tcW w:w="2091" w:type="dxa"/>
          </w:tcPr>
          <w:p w14:paraId="74726878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641EA6DF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6F4ACC8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951A1E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A17EA35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39C375A4" w14:textId="77777777" w:rsidTr="00166EB4">
        <w:tc>
          <w:tcPr>
            <w:tcW w:w="2091" w:type="dxa"/>
          </w:tcPr>
          <w:p w14:paraId="62BBDE37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5C48D858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A0852D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220E0D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381E88E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5665D" w14:paraId="243E8EB9" w14:textId="77777777" w:rsidTr="007656FB">
        <w:tc>
          <w:tcPr>
            <w:tcW w:w="4182" w:type="dxa"/>
            <w:gridSpan w:val="2"/>
            <w:shd w:val="clear" w:color="auto" w:fill="DEEAF6" w:themeFill="accent5" w:themeFillTint="33"/>
          </w:tcPr>
          <w:p w14:paraId="1AC4FF0E" w14:textId="6B95ED82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  <w:r w:rsidRPr="00B5665D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  <w:shd w:val="clear" w:color="auto" w:fill="DEEAF6" w:themeFill="accent5" w:themeFillTint="33"/>
          </w:tcPr>
          <w:p w14:paraId="12797D5A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59CAA130" w14:textId="77777777" w:rsidR="00B5665D" w:rsidRDefault="00B5665D" w:rsidP="000565FE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4D9690D1" w14:textId="1C55C7A2" w:rsidR="00B5665D" w:rsidRDefault="00E146CD" w:rsidP="000565FE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491A849D" w14:textId="72F887D5" w:rsidR="00D356CC" w:rsidRPr="007C3390" w:rsidRDefault="00D356CC" w:rsidP="00D356CC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  <w:r w:rsidR="005E75EF">
        <w:rPr>
          <w:rFonts w:ascii="Century Gothic" w:hAnsi="Century Gothic"/>
          <w:b/>
          <w:bCs/>
        </w:rPr>
        <w:t xml:space="preserve"> (Extra Sheet)</w:t>
      </w:r>
    </w:p>
    <w:p w14:paraId="195E4A76" w14:textId="23ABD54F" w:rsidR="00D356CC" w:rsidRDefault="00D356CC" w:rsidP="00D356CC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 w:rsidR="00E45101">
        <w:rPr>
          <w:rFonts w:ascii="Century Gothic" w:hAnsi="Century Gothic"/>
          <w:b/>
          <w:bCs/>
        </w:rPr>
        <w:t xml:space="preserve">[       </w:t>
      </w:r>
      <w:proofErr w:type="gramStart"/>
      <w:r w:rsidR="00E45101">
        <w:rPr>
          <w:rFonts w:ascii="Century Gothic" w:hAnsi="Century Gothic"/>
          <w:b/>
          <w:bCs/>
        </w:rPr>
        <w:t xml:space="preserve">  ]</w:t>
      </w:r>
      <w:proofErr w:type="gramEnd"/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D356CC" w14:paraId="0F1AFCA8" w14:textId="77777777" w:rsidTr="00C63EB5">
        <w:tc>
          <w:tcPr>
            <w:tcW w:w="2091" w:type="dxa"/>
          </w:tcPr>
          <w:p w14:paraId="515B590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387311F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318457C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D28C94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60BEB46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D356CC" w14:paraId="078967A4" w14:textId="77777777" w:rsidTr="00C63EB5">
        <w:tc>
          <w:tcPr>
            <w:tcW w:w="2091" w:type="dxa"/>
          </w:tcPr>
          <w:p w14:paraId="195B5F7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616A5F6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DABFF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0366D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C8DD0A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BC24302" w14:textId="77777777" w:rsidTr="00C63EB5">
        <w:tc>
          <w:tcPr>
            <w:tcW w:w="2091" w:type="dxa"/>
          </w:tcPr>
          <w:p w14:paraId="3D59A61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3344A97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25815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E0856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16BB31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CDDA6C4" w14:textId="77777777" w:rsidTr="00C63EB5">
        <w:tc>
          <w:tcPr>
            <w:tcW w:w="2091" w:type="dxa"/>
          </w:tcPr>
          <w:p w14:paraId="469192C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59B870B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CA3FC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FDA0D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D0F3E8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4BC5119" w14:textId="77777777" w:rsidTr="00C63EB5">
        <w:tc>
          <w:tcPr>
            <w:tcW w:w="2091" w:type="dxa"/>
          </w:tcPr>
          <w:p w14:paraId="1E53871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0573628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981D6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4ACC70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5BD30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90C4D2A" w14:textId="77777777" w:rsidTr="00C63EB5">
        <w:tc>
          <w:tcPr>
            <w:tcW w:w="2091" w:type="dxa"/>
          </w:tcPr>
          <w:p w14:paraId="677FE88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3109331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FA4A0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F6E9B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714FB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7DEEE17" w14:textId="77777777" w:rsidTr="00C63EB5">
        <w:tc>
          <w:tcPr>
            <w:tcW w:w="2091" w:type="dxa"/>
          </w:tcPr>
          <w:p w14:paraId="77F91FB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2B43B3E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59BD1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B83E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744723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6DB955A" w14:textId="77777777" w:rsidTr="00C63EB5">
        <w:tc>
          <w:tcPr>
            <w:tcW w:w="2091" w:type="dxa"/>
          </w:tcPr>
          <w:p w14:paraId="6E60CC1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128238C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C889D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5D311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230D80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55A47D7" w14:textId="77777777" w:rsidTr="00C63EB5">
        <w:tc>
          <w:tcPr>
            <w:tcW w:w="2091" w:type="dxa"/>
          </w:tcPr>
          <w:p w14:paraId="50FD624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23AF502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A38BC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8369C1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1046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2B5BC3E" w14:textId="77777777" w:rsidTr="00C63EB5">
        <w:tc>
          <w:tcPr>
            <w:tcW w:w="2091" w:type="dxa"/>
          </w:tcPr>
          <w:p w14:paraId="1382D4C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1D29AFA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459AC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50763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D45B0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89AE6C9" w14:textId="77777777" w:rsidTr="00C63EB5">
        <w:tc>
          <w:tcPr>
            <w:tcW w:w="2091" w:type="dxa"/>
          </w:tcPr>
          <w:p w14:paraId="2103796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1D5641D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277BA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BFFDF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A7E414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2B1B70D" w14:textId="77777777" w:rsidTr="00C63EB5">
        <w:tc>
          <w:tcPr>
            <w:tcW w:w="2091" w:type="dxa"/>
          </w:tcPr>
          <w:p w14:paraId="5994640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2CCDD3B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40847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260F9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31B9C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9199D8B" w14:textId="77777777" w:rsidTr="00C63EB5">
        <w:tc>
          <w:tcPr>
            <w:tcW w:w="2091" w:type="dxa"/>
          </w:tcPr>
          <w:p w14:paraId="56C855C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5E90586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9CA42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52A7F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01835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1D5B571" w14:textId="77777777" w:rsidTr="00C63EB5">
        <w:tc>
          <w:tcPr>
            <w:tcW w:w="2091" w:type="dxa"/>
          </w:tcPr>
          <w:p w14:paraId="26BDA2A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5415D39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63D39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B8885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652641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7988095" w14:textId="77777777" w:rsidTr="00C63EB5">
        <w:tc>
          <w:tcPr>
            <w:tcW w:w="2091" w:type="dxa"/>
          </w:tcPr>
          <w:p w14:paraId="2E9EA50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172D52C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CCC12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1BE05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A7A799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90D4329" w14:textId="77777777" w:rsidTr="00C63EB5">
        <w:tc>
          <w:tcPr>
            <w:tcW w:w="2091" w:type="dxa"/>
          </w:tcPr>
          <w:p w14:paraId="3089BA5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2EBE1F6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C87C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5F12E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664EE0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1A9898B" w14:textId="77777777" w:rsidTr="00C63EB5">
        <w:tc>
          <w:tcPr>
            <w:tcW w:w="2091" w:type="dxa"/>
          </w:tcPr>
          <w:p w14:paraId="1CD65EF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67056F0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828A0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8F6513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966B9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0A33D8C" w14:textId="77777777" w:rsidTr="00C63EB5">
        <w:tc>
          <w:tcPr>
            <w:tcW w:w="2091" w:type="dxa"/>
          </w:tcPr>
          <w:p w14:paraId="200E7A9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66824F5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2BB8C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5D0FF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539ACB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2AB908D" w14:textId="77777777" w:rsidTr="00C63EB5">
        <w:tc>
          <w:tcPr>
            <w:tcW w:w="2091" w:type="dxa"/>
          </w:tcPr>
          <w:p w14:paraId="217CFAA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52A7B3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68AEFE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222FC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8FF4B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6813116" w14:textId="77777777" w:rsidTr="00C63EB5">
        <w:tc>
          <w:tcPr>
            <w:tcW w:w="2091" w:type="dxa"/>
          </w:tcPr>
          <w:p w14:paraId="3AD5786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2A78883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0F8C4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85BD9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DC7011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246606D" w14:textId="77777777" w:rsidTr="00C63EB5">
        <w:tc>
          <w:tcPr>
            <w:tcW w:w="2091" w:type="dxa"/>
          </w:tcPr>
          <w:p w14:paraId="4544E42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7EF1406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40648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5DFA1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5503D2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61E0EE7" w14:textId="77777777" w:rsidTr="00C63EB5">
        <w:tc>
          <w:tcPr>
            <w:tcW w:w="2091" w:type="dxa"/>
          </w:tcPr>
          <w:p w14:paraId="20EE00FA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65A8465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9E86E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AA91A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1A29AE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1BCFD6A" w14:textId="77777777" w:rsidTr="00C63EB5">
        <w:tc>
          <w:tcPr>
            <w:tcW w:w="2091" w:type="dxa"/>
          </w:tcPr>
          <w:p w14:paraId="4A2E6C30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71F9571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8EC52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2F35A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B2912A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5612E0D" w14:textId="77777777" w:rsidTr="00C63EB5">
        <w:tc>
          <w:tcPr>
            <w:tcW w:w="2091" w:type="dxa"/>
          </w:tcPr>
          <w:p w14:paraId="1A528B33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6BB2E62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33B8E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49A79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AE7F9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C7BF8B1" w14:textId="77777777" w:rsidTr="00C63EB5">
        <w:tc>
          <w:tcPr>
            <w:tcW w:w="2091" w:type="dxa"/>
          </w:tcPr>
          <w:p w14:paraId="6C30880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1CDF768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D3920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96071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9AAA1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B2F9EDF" w14:textId="77777777" w:rsidTr="00C63EB5">
        <w:tc>
          <w:tcPr>
            <w:tcW w:w="2091" w:type="dxa"/>
          </w:tcPr>
          <w:p w14:paraId="5B006AF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3A13E58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58A86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40909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3F8CF2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C51338D" w14:textId="77777777" w:rsidTr="00C63EB5">
        <w:tc>
          <w:tcPr>
            <w:tcW w:w="2091" w:type="dxa"/>
          </w:tcPr>
          <w:p w14:paraId="6CEEC87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1F8CABF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ACC6A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4E559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D36D9D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49BA955" w14:textId="77777777" w:rsidTr="00C63EB5">
        <w:tc>
          <w:tcPr>
            <w:tcW w:w="2091" w:type="dxa"/>
          </w:tcPr>
          <w:p w14:paraId="123385A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5D9B6B4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6F563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4A4FA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DE4F7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0D03CEE" w14:textId="77777777" w:rsidTr="00C63EB5">
        <w:tc>
          <w:tcPr>
            <w:tcW w:w="2091" w:type="dxa"/>
          </w:tcPr>
          <w:p w14:paraId="32BBD19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6A651C3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F791C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A0D43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FB0A8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02058B8" w14:textId="77777777" w:rsidTr="00C63EB5">
        <w:tc>
          <w:tcPr>
            <w:tcW w:w="2091" w:type="dxa"/>
          </w:tcPr>
          <w:p w14:paraId="0FBE466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119FFCB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AED8C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BE9A5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A33CBD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9D59EE4" w14:textId="77777777" w:rsidTr="00C63EB5">
        <w:tc>
          <w:tcPr>
            <w:tcW w:w="2091" w:type="dxa"/>
          </w:tcPr>
          <w:p w14:paraId="73F83B3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1505C6C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A71E3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3E71E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5A5846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553ACF3" w14:textId="77777777" w:rsidTr="00C63EB5">
        <w:tc>
          <w:tcPr>
            <w:tcW w:w="2091" w:type="dxa"/>
          </w:tcPr>
          <w:p w14:paraId="333D562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531E573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05361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F9116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61CAE3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75BB636" w14:textId="77777777" w:rsidTr="00C63EB5">
        <w:tc>
          <w:tcPr>
            <w:tcW w:w="2091" w:type="dxa"/>
          </w:tcPr>
          <w:p w14:paraId="061EB8A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639D9D8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B02D5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C917E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A7184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B90EE43" w14:textId="77777777" w:rsidTr="00C63EB5">
        <w:tc>
          <w:tcPr>
            <w:tcW w:w="2091" w:type="dxa"/>
          </w:tcPr>
          <w:p w14:paraId="6469FB9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50E60F7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EB73B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C2EB2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C40F7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D21766E" w14:textId="77777777" w:rsidTr="00C63EB5">
        <w:tc>
          <w:tcPr>
            <w:tcW w:w="2091" w:type="dxa"/>
          </w:tcPr>
          <w:p w14:paraId="0211717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723B604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EAB4B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24486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FB0CA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74CD2A2" w14:textId="77777777" w:rsidTr="00C63EB5">
        <w:tc>
          <w:tcPr>
            <w:tcW w:w="2091" w:type="dxa"/>
          </w:tcPr>
          <w:p w14:paraId="77C914E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7834C66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AD270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BF12E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442BB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9335703" w14:textId="77777777" w:rsidTr="00C63EB5">
        <w:tc>
          <w:tcPr>
            <w:tcW w:w="2091" w:type="dxa"/>
          </w:tcPr>
          <w:p w14:paraId="1939669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4A20C11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9C3ED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245DE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335AE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27F197C" w14:textId="77777777" w:rsidTr="00C63EB5">
        <w:tc>
          <w:tcPr>
            <w:tcW w:w="2091" w:type="dxa"/>
          </w:tcPr>
          <w:p w14:paraId="519DFB0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34B4662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7BFD6D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A296F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85F11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D34E2A7" w14:textId="77777777" w:rsidTr="00C63EB5">
        <w:tc>
          <w:tcPr>
            <w:tcW w:w="2091" w:type="dxa"/>
          </w:tcPr>
          <w:p w14:paraId="310175E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2013E55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5157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98911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D03FE0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93B65FA" w14:textId="77777777" w:rsidTr="00C63EB5">
        <w:tc>
          <w:tcPr>
            <w:tcW w:w="2091" w:type="dxa"/>
          </w:tcPr>
          <w:p w14:paraId="30E7FC8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4ECFBB6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25561F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9D259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7B8D7C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4DD6205" w14:textId="77777777" w:rsidTr="00C63EB5">
        <w:tc>
          <w:tcPr>
            <w:tcW w:w="2091" w:type="dxa"/>
          </w:tcPr>
          <w:p w14:paraId="26C422D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4D79E8C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E3DD2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A715B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CF9592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F26C64E" w14:textId="77777777" w:rsidTr="00C63EB5">
        <w:tc>
          <w:tcPr>
            <w:tcW w:w="2091" w:type="dxa"/>
          </w:tcPr>
          <w:p w14:paraId="3C060640" w14:textId="77777777" w:rsidR="00D356CC" w:rsidRPr="00894021" w:rsidRDefault="00D356CC" w:rsidP="00C63EB5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4E2A941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7F7A0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79A3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6F413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8CE072C" w14:textId="77777777" w:rsidTr="00C63EB5">
        <w:tc>
          <w:tcPr>
            <w:tcW w:w="2091" w:type="dxa"/>
          </w:tcPr>
          <w:p w14:paraId="6D9295F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2B9134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99C1B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A86D2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5715B7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0EFFEFA" w14:textId="77777777" w:rsidTr="00C63EB5">
        <w:tc>
          <w:tcPr>
            <w:tcW w:w="2091" w:type="dxa"/>
          </w:tcPr>
          <w:p w14:paraId="62F5E5E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0E8163E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E243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3125A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7F2D0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C426FD4" w14:textId="77777777" w:rsidTr="00C63EB5">
        <w:tc>
          <w:tcPr>
            <w:tcW w:w="2091" w:type="dxa"/>
          </w:tcPr>
          <w:p w14:paraId="1215799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5CE6553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612A7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A7E26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A5D0A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829BAED" w14:textId="77777777" w:rsidTr="00C63EB5">
        <w:tc>
          <w:tcPr>
            <w:tcW w:w="2091" w:type="dxa"/>
          </w:tcPr>
          <w:p w14:paraId="1BC91E1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0D93240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D90C2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B54E6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8D8B6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5BE930B" w14:textId="77777777" w:rsidTr="00C63EB5">
        <w:tc>
          <w:tcPr>
            <w:tcW w:w="4182" w:type="dxa"/>
            <w:gridSpan w:val="2"/>
            <w:shd w:val="clear" w:color="auto" w:fill="DEEAF6" w:themeFill="accent5" w:themeFillTint="33"/>
          </w:tcPr>
          <w:p w14:paraId="43F4CBAC" w14:textId="40978DBE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B5665D">
              <w:rPr>
                <w:rFonts w:ascii="Century Gothic" w:hAnsi="Century Gothic"/>
                <w:b/>
                <w:bCs/>
              </w:rPr>
              <w:t xml:space="preserve">TOTAL CASE NUMBERS DAY </w:t>
            </w:r>
            <w:r w:rsidR="00E45101">
              <w:rPr>
                <w:rFonts w:ascii="Century Gothic" w:hAnsi="Century Gothic"/>
                <w:b/>
                <w:bCs/>
              </w:rPr>
              <w:t xml:space="preserve">[    </w:t>
            </w:r>
            <w:proofErr w:type="gramStart"/>
            <w:r w:rsidR="00E45101">
              <w:rPr>
                <w:rFonts w:ascii="Century Gothic" w:hAnsi="Century Gothic"/>
                <w:b/>
                <w:bCs/>
              </w:rPr>
              <w:t xml:space="preserve">  ]</w:t>
            </w:r>
            <w:proofErr w:type="gramEnd"/>
          </w:p>
        </w:tc>
        <w:tc>
          <w:tcPr>
            <w:tcW w:w="2091" w:type="dxa"/>
            <w:shd w:val="clear" w:color="auto" w:fill="DEEAF6" w:themeFill="accent5" w:themeFillTint="33"/>
          </w:tcPr>
          <w:p w14:paraId="21365A7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3D38ED3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4BF1C92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06262BEE" w14:textId="2873ED6C" w:rsidR="00D356CC" w:rsidRPr="007C3390" w:rsidRDefault="00D356CC" w:rsidP="00D356CC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  <w:r>
        <w:rPr>
          <w:rFonts w:ascii="Century Gothic" w:hAnsi="Century Gothic"/>
          <w:b/>
          <w:bCs/>
        </w:rPr>
        <w:t xml:space="preserve"> (Extra Sheet)</w:t>
      </w:r>
    </w:p>
    <w:p w14:paraId="016FFD51" w14:textId="49EFEDE0" w:rsidR="00D356CC" w:rsidRDefault="00D356CC" w:rsidP="00D356CC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 xml:space="preserve">[        </w:t>
      </w:r>
      <w:proofErr w:type="gramStart"/>
      <w:r>
        <w:rPr>
          <w:rFonts w:ascii="Century Gothic" w:hAnsi="Century Gothic"/>
          <w:b/>
          <w:bCs/>
        </w:rPr>
        <w:t xml:space="preserve">  ]</w:t>
      </w:r>
      <w:proofErr w:type="gramEnd"/>
      <w:r>
        <w:rPr>
          <w:rFonts w:ascii="Century Gothic" w:hAnsi="Century Gothic"/>
          <w:b/>
          <w:bCs/>
        </w:rPr>
        <w:t xml:space="preserve"> 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D356CC" w14:paraId="55F96B7A" w14:textId="77777777" w:rsidTr="00C63EB5">
        <w:tc>
          <w:tcPr>
            <w:tcW w:w="2091" w:type="dxa"/>
          </w:tcPr>
          <w:p w14:paraId="4055B43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32EF66C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254648C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14625FB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surveys completed?</w:t>
            </w:r>
          </w:p>
        </w:tc>
        <w:tc>
          <w:tcPr>
            <w:tcW w:w="2092" w:type="dxa"/>
          </w:tcPr>
          <w:p w14:paraId="1CFDF7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D356CC" w14:paraId="1D15EBFC" w14:textId="77777777" w:rsidTr="00C63EB5">
        <w:tc>
          <w:tcPr>
            <w:tcW w:w="2091" w:type="dxa"/>
          </w:tcPr>
          <w:p w14:paraId="5C9D152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1141D10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FD2BE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88EF8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5A5FB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C1A18EF" w14:textId="77777777" w:rsidTr="00C63EB5">
        <w:tc>
          <w:tcPr>
            <w:tcW w:w="2091" w:type="dxa"/>
          </w:tcPr>
          <w:p w14:paraId="6D0ADE7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5506473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E7C34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23C608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14EEE5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E821F64" w14:textId="77777777" w:rsidTr="00C63EB5">
        <w:tc>
          <w:tcPr>
            <w:tcW w:w="2091" w:type="dxa"/>
          </w:tcPr>
          <w:p w14:paraId="503B4B6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0DC9CD8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DE4C3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1FDA1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8FD751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0FD25DE" w14:textId="77777777" w:rsidTr="00C63EB5">
        <w:tc>
          <w:tcPr>
            <w:tcW w:w="2091" w:type="dxa"/>
          </w:tcPr>
          <w:p w14:paraId="70FB1AF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6C46553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3EFC2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85C961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2F80C5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BD115ED" w14:textId="77777777" w:rsidTr="00C63EB5">
        <w:tc>
          <w:tcPr>
            <w:tcW w:w="2091" w:type="dxa"/>
          </w:tcPr>
          <w:p w14:paraId="2AA2701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34B3164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6A2ED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936C1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A63F2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EBBB201" w14:textId="77777777" w:rsidTr="00C63EB5">
        <w:tc>
          <w:tcPr>
            <w:tcW w:w="2091" w:type="dxa"/>
          </w:tcPr>
          <w:p w14:paraId="1F431AB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6C657F0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C71C7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9CC57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24F7EA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440925A" w14:textId="77777777" w:rsidTr="00C63EB5">
        <w:tc>
          <w:tcPr>
            <w:tcW w:w="2091" w:type="dxa"/>
          </w:tcPr>
          <w:p w14:paraId="51A88D3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4A3DF09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44800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EFF02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DC9B5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75BAB48" w14:textId="77777777" w:rsidTr="00C63EB5">
        <w:tc>
          <w:tcPr>
            <w:tcW w:w="2091" w:type="dxa"/>
          </w:tcPr>
          <w:p w14:paraId="7C3B6B8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0E99C66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5E4B7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8113F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AE752A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92A77C8" w14:textId="77777777" w:rsidTr="00C63EB5">
        <w:tc>
          <w:tcPr>
            <w:tcW w:w="2091" w:type="dxa"/>
          </w:tcPr>
          <w:p w14:paraId="12C6F3B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757FEE5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E6A6E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9D504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C1D3FE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1BBD0E6" w14:textId="77777777" w:rsidTr="00C63EB5">
        <w:tc>
          <w:tcPr>
            <w:tcW w:w="2091" w:type="dxa"/>
          </w:tcPr>
          <w:p w14:paraId="4D422A3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7E59814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C154B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DBB4B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8B1A2B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2232C87" w14:textId="77777777" w:rsidTr="00C63EB5">
        <w:tc>
          <w:tcPr>
            <w:tcW w:w="2091" w:type="dxa"/>
          </w:tcPr>
          <w:p w14:paraId="3D49C48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5206032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B3D64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2FEC8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291101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5CF0ACE" w14:textId="77777777" w:rsidTr="00C63EB5">
        <w:tc>
          <w:tcPr>
            <w:tcW w:w="2091" w:type="dxa"/>
          </w:tcPr>
          <w:p w14:paraId="2A701FA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2A7AC64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1624C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8DD7F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A2C0E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4D10DB8" w14:textId="77777777" w:rsidTr="00C63EB5">
        <w:tc>
          <w:tcPr>
            <w:tcW w:w="2091" w:type="dxa"/>
          </w:tcPr>
          <w:p w14:paraId="72DE2CB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50675FC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D2E8C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39FC8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19AA5A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28D343C" w14:textId="77777777" w:rsidTr="00C63EB5">
        <w:tc>
          <w:tcPr>
            <w:tcW w:w="2091" w:type="dxa"/>
          </w:tcPr>
          <w:p w14:paraId="53082BD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7B8631A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2B414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7560B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60C57B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D1CC475" w14:textId="77777777" w:rsidTr="00C63EB5">
        <w:tc>
          <w:tcPr>
            <w:tcW w:w="2091" w:type="dxa"/>
          </w:tcPr>
          <w:p w14:paraId="5E19C33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1D6280D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F4FDC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B9E24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92A0C0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B8C72DC" w14:textId="77777777" w:rsidTr="00C63EB5">
        <w:tc>
          <w:tcPr>
            <w:tcW w:w="2091" w:type="dxa"/>
          </w:tcPr>
          <w:p w14:paraId="33A99AD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0CA5F7E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623616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5CB77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F7EEA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0DEA51B" w14:textId="77777777" w:rsidTr="00C63EB5">
        <w:tc>
          <w:tcPr>
            <w:tcW w:w="2091" w:type="dxa"/>
          </w:tcPr>
          <w:p w14:paraId="161F401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47EB320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EA6DA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7CEA2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30594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7C115D4" w14:textId="77777777" w:rsidTr="00C63EB5">
        <w:tc>
          <w:tcPr>
            <w:tcW w:w="2091" w:type="dxa"/>
          </w:tcPr>
          <w:p w14:paraId="0870D74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6BFE6EF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F2F25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479E8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799F10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D033BAD" w14:textId="77777777" w:rsidTr="00C63EB5">
        <w:tc>
          <w:tcPr>
            <w:tcW w:w="2091" w:type="dxa"/>
          </w:tcPr>
          <w:p w14:paraId="556F2FE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258D41C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21441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23ED7B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E55BE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A3D964D" w14:textId="77777777" w:rsidTr="00C63EB5">
        <w:tc>
          <w:tcPr>
            <w:tcW w:w="2091" w:type="dxa"/>
          </w:tcPr>
          <w:p w14:paraId="301553B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3D3A1EC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BA823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22695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A304E6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CE4C941" w14:textId="77777777" w:rsidTr="00C63EB5">
        <w:tc>
          <w:tcPr>
            <w:tcW w:w="2091" w:type="dxa"/>
          </w:tcPr>
          <w:p w14:paraId="77BBC543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1</w:t>
            </w:r>
          </w:p>
        </w:tc>
        <w:tc>
          <w:tcPr>
            <w:tcW w:w="2091" w:type="dxa"/>
          </w:tcPr>
          <w:p w14:paraId="798B8B8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73D0E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22A75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B7B1BC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0869FC2" w14:textId="77777777" w:rsidTr="00C63EB5">
        <w:tc>
          <w:tcPr>
            <w:tcW w:w="2091" w:type="dxa"/>
          </w:tcPr>
          <w:p w14:paraId="60098C0B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2</w:t>
            </w:r>
          </w:p>
        </w:tc>
        <w:tc>
          <w:tcPr>
            <w:tcW w:w="2091" w:type="dxa"/>
          </w:tcPr>
          <w:p w14:paraId="694E5C2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3171E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EB4D7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0777A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7E0288E" w14:textId="77777777" w:rsidTr="00C63EB5">
        <w:tc>
          <w:tcPr>
            <w:tcW w:w="2091" w:type="dxa"/>
          </w:tcPr>
          <w:p w14:paraId="37AB97A4" w14:textId="77777777" w:rsidR="00D356CC" w:rsidRPr="007C3390" w:rsidRDefault="00D356CC" w:rsidP="00C63EB5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3</w:t>
            </w:r>
          </w:p>
        </w:tc>
        <w:tc>
          <w:tcPr>
            <w:tcW w:w="2091" w:type="dxa"/>
          </w:tcPr>
          <w:p w14:paraId="4CE530F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944B0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0EF01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1E2E3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9317C8C" w14:textId="77777777" w:rsidTr="00C63EB5">
        <w:tc>
          <w:tcPr>
            <w:tcW w:w="2091" w:type="dxa"/>
          </w:tcPr>
          <w:p w14:paraId="4D80C65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4</w:t>
            </w:r>
          </w:p>
        </w:tc>
        <w:tc>
          <w:tcPr>
            <w:tcW w:w="2091" w:type="dxa"/>
          </w:tcPr>
          <w:p w14:paraId="60461A5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6DB64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F5A10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52E384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D0E0D6B" w14:textId="77777777" w:rsidTr="00C63EB5">
        <w:tc>
          <w:tcPr>
            <w:tcW w:w="2091" w:type="dxa"/>
          </w:tcPr>
          <w:p w14:paraId="1A83B34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1966DB">
              <w:rPr>
                <w:rFonts w:ascii="Century Gothic" w:hAnsi="Century Gothic"/>
                <w:b/>
                <w:bCs/>
                <w:color w:val="000000" w:themeColor="text1"/>
              </w:rPr>
              <w:t>25</w:t>
            </w:r>
          </w:p>
        </w:tc>
        <w:tc>
          <w:tcPr>
            <w:tcW w:w="2091" w:type="dxa"/>
          </w:tcPr>
          <w:p w14:paraId="4982131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2276A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2F9C3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C88F43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0C2C81B" w14:textId="77777777" w:rsidTr="00C63EB5">
        <w:tc>
          <w:tcPr>
            <w:tcW w:w="2091" w:type="dxa"/>
          </w:tcPr>
          <w:p w14:paraId="6F258C1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6</w:t>
            </w:r>
          </w:p>
        </w:tc>
        <w:tc>
          <w:tcPr>
            <w:tcW w:w="2091" w:type="dxa"/>
          </w:tcPr>
          <w:p w14:paraId="0E7D81B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E523A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960BB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4C7F7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3201734" w14:textId="77777777" w:rsidTr="00C63EB5">
        <w:tc>
          <w:tcPr>
            <w:tcW w:w="2091" w:type="dxa"/>
          </w:tcPr>
          <w:p w14:paraId="6B837F6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7</w:t>
            </w:r>
          </w:p>
        </w:tc>
        <w:tc>
          <w:tcPr>
            <w:tcW w:w="2091" w:type="dxa"/>
          </w:tcPr>
          <w:p w14:paraId="2EBBC3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49BAF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97295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118E54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89E730B" w14:textId="77777777" w:rsidTr="00C63EB5">
        <w:tc>
          <w:tcPr>
            <w:tcW w:w="2091" w:type="dxa"/>
          </w:tcPr>
          <w:p w14:paraId="7126F3E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8</w:t>
            </w:r>
          </w:p>
        </w:tc>
        <w:tc>
          <w:tcPr>
            <w:tcW w:w="2091" w:type="dxa"/>
          </w:tcPr>
          <w:p w14:paraId="7E675A8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09472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FBC07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12930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BF7F4BA" w14:textId="77777777" w:rsidTr="00C63EB5">
        <w:tc>
          <w:tcPr>
            <w:tcW w:w="2091" w:type="dxa"/>
          </w:tcPr>
          <w:p w14:paraId="41B0332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9</w:t>
            </w:r>
          </w:p>
        </w:tc>
        <w:tc>
          <w:tcPr>
            <w:tcW w:w="2091" w:type="dxa"/>
          </w:tcPr>
          <w:p w14:paraId="1FA6536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DB5FA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F1687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40FB5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BF827B6" w14:textId="77777777" w:rsidTr="00C63EB5">
        <w:tc>
          <w:tcPr>
            <w:tcW w:w="2091" w:type="dxa"/>
          </w:tcPr>
          <w:p w14:paraId="32746A8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0</w:t>
            </w:r>
          </w:p>
        </w:tc>
        <w:tc>
          <w:tcPr>
            <w:tcW w:w="2091" w:type="dxa"/>
          </w:tcPr>
          <w:p w14:paraId="3727602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A1CC2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22EA2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7D0A1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6EC91F9" w14:textId="77777777" w:rsidTr="00C63EB5">
        <w:tc>
          <w:tcPr>
            <w:tcW w:w="2091" w:type="dxa"/>
          </w:tcPr>
          <w:p w14:paraId="6A183C6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1</w:t>
            </w:r>
          </w:p>
        </w:tc>
        <w:tc>
          <w:tcPr>
            <w:tcW w:w="2091" w:type="dxa"/>
          </w:tcPr>
          <w:p w14:paraId="3ED2C3C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AD097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50530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8EDE2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A506835" w14:textId="77777777" w:rsidTr="00C63EB5">
        <w:tc>
          <w:tcPr>
            <w:tcW w:w="2091" w:type="dxa"/>
          </w:tcPr>
          <w:p w14:paraId="2CA8CC3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2</w:t>
            </w:r>
          </w:p>
        </w:tc>
        <w:tc>
          <w:tcPr>
            <w:tcW w:w="2091" w:type="dxa"/>
          </w:tcPr>
          <w:p w14:paraId="62AEE36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577BB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32721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4F252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314F9F4" w14:textId="77777777" w:rsidTr="00C63EB5">
        <w:tc>
          <w:tcPr>
            <w:tcW w:w="2091" w:type="dxa"/>
          </w:tcPr>
          <w:p w14:paraId="79BAB7C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3</w:t>
            </w:r>
          </w:p>
        </w:tc>
        <w:tc>
          <w:tcPr>
            <w:tcW w:w="2091" w:type="dxa"/>
          </w:tcPr>
          <w:p w14:paraId="0B2A521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9C511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DFA83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344023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902A8C4" w14:textId="77777777" w:rsidTr="00C63EB5">
        <w:tc>
          <w:tcPr>
            <w:tcW w:w="2091" w:type="dxa"/>
          </w:tcPr>
          <w:p w14:paraId="16C5CB8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4</w:t>
            </w:r>
          </w:p>
        </w:tc>
        <w:tc>
          <w:tcPr>
            <w:tcW w:w="2091" w:type="dxa"/>
          </w:tcPr>
          <w:p w14:paraId="3D1EA5C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BC9CC8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B85B1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8A76F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2FF92BD" w14:textId="77777777" w:rsidTr="00C63EB5">
        <w:tc>
          <w:tcPr>
            <w:tcW w:w="2091" w:type="dxa"/>
          </w:tcPr>
          <w:p w14:paraId="6611222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5</w:t>
            </w:r>
          </w:p>
        </w:tc>
        <w:tc>
          <w:tcPr>
            <w:tcW w:w="2091" w:type="dxa"/>
          </w:tcPr>
          <w:p w14:paraId="3A58C9F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48528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094054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9B39A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F50AA7B" w14:textId="77777777" w:rsidTr="00C63EB5">
        <w:tc>
          <w:tcPr>
            <w:tcW w:w="2091" w:type="dxa"/>
          </w:tcPr>
          <w:p w14:paraId="21AD12B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6</w:t>
            </w:r>
          </w:p>
        </w:tc>
        <w:tc>
          <w:tcPr>
            <w:tcW w:w="2091" w:type="dxa"/>
          </w:tcPr>
          <w:p w14:paraId="07B29BF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1736A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98037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CA274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5081425" w14:textId="77777777" w:rsidTr="00C63EB5">
        <w:tc>
          <w:tcPr>
            <w:tcW w:w="2091" w:type="dxa"/>
          </w:tcPr>
          <w:p w14:paraId="24A8D73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7</w:t>
            </w:r>
          </w:p>
        </w:tc>
        <w:tc>
          <w:tcPr>
            <w:tcW w:w="2091" w:type="dxa"/>
          </w:tcPr>
          <w:p w14:paraId="7C5480F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E366F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F2855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F18855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062E53BC" w14:textId="77777777" w:rsidTr="00C63EB5">
        <w:tc>
          <w:tcPr>
            <w:tcW w:w="2091" w:type="dxa"/>
          </w:tcPr>
          <w:p w14:paraId="01F9C59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8</w:t>
            </w:r>
          </w:p>
        </w:tc>
        <w:tc>
          <w:tcPr>
            <w:tcW w:w="2091" w:type="dxa"/>
          </w:tcPr>
          <w:p w14:paraId="661E8FF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84F91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544DA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A33F44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739EC0E9" w14:textId="77777777" w:rsidTr="00C63EB5">
        <w:tc>
          <w:tcPr>
            <w:tcW w:w="2091" w:type="dxa"/>
          </w:tcPr>
          <w:p w14:paraId="3A4EF8E9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9</w:t>
            </w:r>
          </w:p>
        </w:tc>
        <w:tc>
          <w:tcPr>
            <w:tcW w:w="2091" w:type="dxa"/>
          </w:tcPr>
          <w:p w14:paraId="02AFE38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B8869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0F17F6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816F41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1F932E7" w14:textId="77777777" w:rsidTr="00C63EB5">
        <w:tc>
          <w:tcPr>
            <w:tcW w:w="2091" w:type="dxa"/>
          </w:tcPr>
          <w:p w14:paraId="2C5BB17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</w:t>
            </w:r>
          </w:p>
        </w:tc>
        <w:tc>
          <w:tcPr>
            <w:tcW w:w="2091" w:type="dxa"/>
          </w:tcPr>
          <w:p w14:paraId="54B30D3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0E2C80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CE1592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1E719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1B0A0991" w14:textId="77777777" w:rsidTr="00C63EB5">
        <w:tc>
          <w:tcPr>
            <w:tcW w:w="2091" w:type="dxa"/>
          </w:tcPr>
          <w:p w14:paraId="3022C1D4" w14:textId="77777777" w:rsidR="00D356CC" w:rsidRPr="00894021" w:rsidRDefault="00D356CC" w:rsidP="00C63EB5">
            <w:pPr>
              <w:rPr>
                <w:rFonts w:ascii="Century Gothic" w:hAnsi="Century Gothic"/>
                <w:b/>
                <w:bCs/>
                <w:i/>
                <w:iCs/>
              </w:rPr>
            </w:pPr>
            <w:r w:rsidRPr="00894021">
              <w:rPr>
                <w:rFonts w:ascii="Century Gothic" w:hAnsi="Century Gothic"/>
                <w:b/>
                <w:bCs/>
                <w:i/>
                <w:iCs/>
              </w:rPr>
              <w:t>Other locations…</w:t>
            </w:r>
          </w:p>
        </w:tc>
        <w:tc>
          <w:tcPr>
            <w:tcW w:w="2091" w:type="dxa"/>
          </w:tcPr>
          <w:p w14:paraId="4072A9C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E8D16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B60B2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D77E03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51FAD812" w14:textId="77777777" w:rsidTr="00C63EB5">
        <w:tc>
          <w:tcPr>
            <w:tcW w:w="2091" w:type="dxa"/>
          </w:tcPr>
          <w:p w14:paraId="6B1DB64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/IR</w:t>
            </w:r>
          </w:p>
        </w:tc>
        <w:tc>
          <w:tcPr>
            <w:tcW w:w="2091" w:type="dxa"/>
          </w:tcPr>
          <w:p w14:paraId="6DE76B6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1060E7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625BF4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6E77E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2040BDE5" w14:textId="77777777" w:rsidTr="00C63EB5">
        <w:tc>
          <w:tcPr>
            <w:tcW w:w="2091" w:type="dxa"/>
          </w:tcPr>
          <w:p w14:paraId="1F400DB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775C1EB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144E5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0F42FE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689D1C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468A9B88" w14:textId="77777777" w:rsidTr="00C63EB5">
        <w:tc>
          <w:tcPr>
            <w:tcW w:w="2091" w:type="dxa"/>
          </w:tcPr>
          <w:p w14:paraId="6EC1B981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</w:t>
            </w: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our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ward</w:t>
            </w:r>
          </w:p>
        </w:tc>
        <w:tc>
          <w:tcPr>
            <w:tcW w:w="2091" w:type="dxa"/>
          </w:tcPr>
          <w:p w14:paraId="18F6765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22781D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ADB7F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377D09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66C92804" w14:textId="77777777" w:rsidTr="00C63EB5">
        <w:tc>
          <w:tcPr>
            <w:tcW w:w="2091" w:type="dxa"/>
          </w:tcPr>
          <w:p w14:paraId="4E7D91DA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  <w:color w:val="808080" w:themeColor="background1" w:themeShade="80"/>
              </w:rPr>
              <w:t>ACS</w:t>
            </w: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2091" w:type="dxa"/>
          </w:tcPr>
          <w:p w14:paraId="4251277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64072D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74285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3D112F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356CC" w14:paraId="338F5BFC" w14:textId="77777777" w:rsidTr="00C63EB5">
        <w:tc>
          <w:tcPr>
            <w:tcW w:w="4182" w:type="dxa"/>
            <w:gridSpan w:val="2"/>
            <w:shd w:val="clear" w:color="auto" w:fill="DEEAF6" w:themeFill="accent5" w:themeFillTint="33"/>
          </w:tcPr>
          <w:p w14:paraId="4E110987" w14:textId="616D1AC5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B5665D">
              <w:rPr>
                <w:rFonts w:ascii="Century Gothic" w:hAnsi="Century Gothic"/>
                <w:b/>
                <w:bCs/>
              </w:rPr>
              <w:t xml:space="preserve">TOTAL CASE NUMBERS DAY </w:t>
            </w:r>
            <w:r>
              <w:rPr>
                <w:rFonts w:ascii="Century Gothic" w:hAnsi="Century Gothic"/>
                <w:b/>
                <w:bCs/>
              </w:rPr>
              <w:t xml:space="preserve">[    </w:t>
            </w:r>
            <w:proofErr w:type="gramStart"/>
            <w:r>
              <w:rPr>
                <w:rFonts w:ascii="Century Gothic" w:hAnsi="Century Gothic"/>
                <w:b/>
                <w:bCs/>
              </w:rPr>
              <w:t xml:space="preserve">  ]</w:t>
            </w:r>
            <w:proofErr w:type="gramEnd"/>
          </w:p>
        </w:tc>
        <w:tc>
          <w:tcPr>
            <w:tcW w:w="2091" w:type="dxa"/>
            <w:shd w:val="clear" w:color="auto" w:fill="DEEAF6" w:themeFill="accent5" w:themeFillTint="33"/>
          </w:tcPr>
          <w:p w14:paraId="7EA76558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  <w:shd w:val="clear" w:color="auto" w:fill="DEEAF6" w:themeFill="accent5" w:themeFillTint="33"/>
          </w:tcPr>
          <w:p w14:paraId="76E7D0FC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  <w:shd w:val="clear" w:color="auto" w:fill="DEEAF6" w:themeFill="accent5" w:themeFillTint="33"/>
          </w:tcPr>
          <w:p w14:paraId="364942AB" w14:textId="77777777" w:rsidR="00D356CC" w:rsidRDefault="00D356CC" w:rsidP="00C63EB5">
            <w:pPr>
              <w:rPr>
                <w:rFonts w:ascii="Century Gothic" w:hAnsi="Century Gothic"/>
                <w:b/>
                <w:bCs/>
              </w:rPr>
            </w:pPr>
            <w:r w:rsidRPr="00E146CD">
              <w:rPr>
                <w:rFonts w:ascii="Century Gothic" w:hAnsi="Century Gothic"/>
                <w:b/>
                <w:bCs/>
                <w:color w:val="A6A6A6" w:themeColor="background1" w:themeShade="A6"/>
              </w:rPr>
              <w:t>%completion?</w:t>
            </w:r>
          </w:p>
        </w:tc>
      </w:tr>
    </w:tbl>
    <w:p w14:paraId="59441D4A" w14:textId="0533CC55" w:rsidR="007C3390" w:rsidRPr="007C3390" w:rsidRDefault="007C3390" w:rsidP="007C3390">
      <w:pPr>
        <w:rPr>
          <w:rFonts w:ascii="Century Gothic" w:hAnsi="Century Gothic"/>
          <w:b/>
          <w:bCs/>
        </w:rPr>
      </w:pPr>
    </w:p>
    <w:sectPr w:rsidR="007C3390" w:rsidRPr="007C3390" w:rsidSect="00C60D3A">
      <w:headerReference w:type="default" r:id="rId8"/>
      <w:pgSz w:w="11906" w:h="16838"/>
      <w:pgMar w:top="1701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8C176" w14:textId="77777777" w:rsidR="00010820" w:rsidRDefault="00010820" w:rsidP="00076293">
      <w:pPr>
        <w:spacing w:after="0" w:line="240" w:lineRule="auto"/>
      </w:pPr>
      <w:r>
        <w:separator/>
      </w:r>
    </w:p>
  </w:endnote>
  <w:endnote w:type="continuationSeparator" w:id="0">
    <w:p w14:paraId="684C7FE9" w14:textId="77777777" w:rsidR="00010820" w:rsidRDefault="00010820" w:rsidP="00076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F649B" w14:textId="77777777" w:rsidR="00010820" w:rsidRDefault="00010820" w:rsidP="00076293">
      <w:pPr>
        <w:spacing w:after="0" w:line="240" w:lineRule="auto"/>
      </w:pPr>
      <w:r>
        <w:separator/>
      </w:r>
    </w:p>
  </w:footnote>
  <w:footnote w:type="continuationSeparator" w:id="0">
    <w:p w14:paraId="440FCC2F" w14:textId="77777777" w:rsidR="00010820" w:rsidRDefault="00010820" w:rsidP="00076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B3ED7" w14:textId="68E268FD" w:rsidR="00C518FE" w:rsidRDefault="00336797" w:rsidP="00040F76">
    <w:pPr>
      <w:pStyle w:val="Header"/>
      <w:jc w:val="right"/>
    </w:pPr>
    <w:r>
      <w:rPr>
        <w:noProof/>
      </w:rPr>
      <w:drawing>
        <wp:inline distT="0" distB="0" distL="0" distR="0" wp14:anchorId="6F5EDA87" wp14:editId="7CD8F083">
          <wp:extent cx="2596267" cy="556260"/>
          <wp:effectExtent l="0" t="0" r="0" b="0"/>
          <wp:docPr id="17850116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817" cy="5632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07382"/>
    <w:multiLevelType w:val="hybridMultilevel"/>
    <w:tmpl w:val="02C0C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9D6682"/>
    <w:multiLevelType w:val="hybridMultilevel"/>
    <w:tmpl w:val="B498C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501B0"/>
    <w:multiLevelType w:val="hybridMultilevel"/>
    <w:tmpl w:val="C88A04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30C036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550030"/>
    <w:multiLevelType w:val="hybridMultilevel"/>
    <w:tmpl w:val="19E25D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63239B"/>
    <w:multiLevelType w:val="hybridMultilevel"/>
    <w:tmpl w:val="51E8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854E2"/>
    <w:multiLevelType w:val="hybridMultilevel"/>
    <w:tmpl w:val="33D02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96031A"/>
    <w:multiLevelType w:val="hybridMultilevel"/>
    <w:tmpl w:val="496A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66A14"/>
    <w:multiLevelType w:val="hybridMultilevel"/>
    <w:tmpl w:val="88188D20"/>
    <w:lvl w:ilvl="0" w:tplc="96A00C3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6EF53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50497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D9814A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A2EA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6638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E6AE0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C80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5C66F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430540233">
    <w:abstractNumId w:val="7"/>
  </w:num>
  <w:num w:numId="2" w16cid:durableId="2144617598">
    <w:abstractNumId w:val="1"/>
  </w:num>
  <w:num w:numId="3" w16cid:durableId="641155322">
    <w:abstractNumId w:val="3"/>
  </w:num>
  <w:num w:numId="4" w16cid:durableId="840510041">
    <w:abstractNumId w:val="0"/>
  </w:num>
  <w:num w:numId="5" w16cid:durableId="186142726">
    <w:abstractNumId w:val="2"/>
  </w:num>
  <w:num w:numId="6" w16cid:durableId="1992369634">
    <w:abstractNumId w:val="6"/>
  </w:num>
  <w:num w:numId="7" w16cid:durableId="1353801720">
    <w:abstractNumId w:val="4"/>
  </w:num>
  <w:num w:numId="8" w16cid:durableId="2091911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gcCU0tjQzMzEyUdpeDU4uLM/DyQAqNaAAhYj9AsAAAA"/>
  </w:docVars>
  <w:rsids>
    <w:rsidRoot w:val="00076293"/>
    <w:rsid w:val="00010820"/>
    <w:rsid w:val="0002547D"/>
    <w:rsid w:val="00040F76"/>
    <w:rsid w:val="000565FE"/>
    <w:rsid w:val="00075F73"/>
    <w:rsid w:val="00076293"/>
    <w:rsid w:val="00076FC8"/>
    <w:rsid w:val="000C41C5"/>
    <w:rsid w:val="00143F57"/>
    <w:rsid w:val="001966DB"/>
    <w:rsid w:val="001A7002"/>
    <w:rsid w:val="001C3B7F"/>
    <w:rsid w:val="001C6267"/>
    <w:rsid w:val="001E4417"/>
    <w:rsid w:val="00204682"/>
    <w:rsid w:val="00246C9E"/>
    <w:rsid w:val="0024735D"/>
    <w:rsid w:val="00251C65"/>
    <w:rsid w:val="00273579"/>
    <w:rsid w:val="00276ADC"/>
    <w:rsid w:val="00282002"/>
    <w:rsid w:val="002C5B69"/>
    <w:rsid w:val="002D43C5"/>
    <w:rsid w:val="002F0799"/>
    <w:rsid w:val="00336797"/>
    <w:rsid w:val="003B18B7"/>
    <w:rsid w:val="003E4487"/>
    <w:rsid w:val="004149FF"/>
    <w:rsid w:val="00444BD2"/>
    <w:rsid w:val="004A5DA3"/>
    <w:rsid w:val="004E3F61"/>
    <w:rsid w:val="00501B69"/>
    <w:rsid w:val="00582023"/>
    <w:rsid w:val="005A5523"/>
    <w:rsid w:val="005D319D"/>
    <w:rsid w:val="005E75EF"/>
    <w:rsid w:val="005F4916"/>
    <w:rsid w:val="00625C51"/>
    <w:rsid w:val="00630082"/>
    <w:rsid w:val="00637D4D"/>
    <w:rsid w:val="00657CD2"/>
    <w:rsid w:val="006A11A7"/>
    <w:rsid w:val="006C6198"/>
    <w:rsid w:val="006E66E7"/>
    <w:rsid w:val="007371BD"/>
    <w:rsid w:val="00745283"/>
    <w:rsid w:val="007456D3"/>
    <w:rsid w:val="00781066"/>
    <w:rsid w:val="00784C15"/>
    <w:rsid w:val="007C3390"/>
    <w:rsid w:val="007D2DB1"/>
    <w:rsid w:val="00886F8C"/>
    <w:rsid w:val="00894021"/>
    <w:rsid w:val="008C78F0"/>
    <w:rsid w:val="0091441F"/>
    <w:rsid w:val="00932ED9"/>
    <w:rsid w:val="00965AFA"/>
    <w:rsid w:val="009919D3"/>
    <w:rsid w:val="009B06BF"/>
    <w:rsid w:val="009B0708"/>
    <w:rsid w:val="009B449F"/>
    <w:rsid w:val="009C69F4"/>
    <w:rsid w:val="009C7C19"/>
    <w:rsid w:val="00A179B7"/>
    <w:rsid w:val="00A20F36"/>
    <w:rsid w:val="00A57718"/>
    <w:rsid w:val="00A86066"/>
    <w:rsid w:val="00A867B4"/>
    <w:rsid w:val="00AA5182"/>
    <w:rsid w:val="00AB2C09"/>
    <w:rsid w:val="00AD4259"/>
    <w:rsid w:val="00AE714E"/>
    <w:rsid w:val="00AF7CC0"/>
    <w:rsid w:val="00B119B8"/>
    <w:rsid w:val="00B17490"/>
    <w:rsid w:val="00B37926"/>
    <w:rsid w:val="00B471C8"/>
    <w:rsid w:val="00B5665D"/>
    <w:rsid w:val="00B61505"/>
    <w:rsid w:val="00B9499A"/>
    <w:rsid w:val="00B974E2"/>
    <w:rsid w:val="00BC58A6"/>
    <w:rsid w:val="00BD73A9"/>
    <w:rsid w:val="00C01BCA"/>
    <w:rsid w:val="00C45E22"/>
    <w:rsid w:val="00C518FE"/>
    <w:rsid w:val="00C60D3A"/>
    <w:rsid w:val="00CA1CDA"/>
    <w:rsid w:val="00D1634B"/>
    <w:rsid w:val="00D23967"/>
    <w:rsid w:val="00D33F29"/>
    <w:rsid w:val="00D356CC"/>
    <w:rsid w:val="00D84347"/>
    <w:rsid w:val="00DB061C"/>
    <w:rsid w:val="00DC4AEE"/>
    <w:rsid w:val="00DE4B5A"/>
    <w:rsid w:val="00E03F30"/>
    <w:rsid w:val="00E146CD"/>
    <w:rsid w:val="00E16584"/>
    <w:rsid w:val="00E33511"/>
    <w:rsid w:val="00E37E8F"/>
    <w:rsid w:val="00E45101"/>
    <w:rsid w:val="00E53013"/>
    <w:rsid w:val="00E57A64"/>
    <w:rsid w:val="00E82B19"/>
    <w:rsid w:val="00F1275D"/>
    <w:rsid w:val="00F34C42"/>
    <w:rsid w:val="00F373DA"/>
    <w:rsid w:val="00F425DA"/>
    <w:rsid w:val="00F57EB9"/>
    <w:rsid w:val="00F80E04"/>
    <w:rsid w:val="00FC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12479"/>
  <w15:docId w15:val="{D81C0A7B-7F9F-FF4F-90A0-4B9D6977C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293"/>
  </w:style>
  <w:style w:type="paragraph" w:styleId="Footer">
    <w:name w:val="footer"/>
    <w:basedOn w:val="Normal"/>
    <w:link w:val="FooterChar"/>
    <w:uiPriority w:val="99"/>
    <w:unhideWhenUsed/>
    <w:rsid w:val="00076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293"/>
  </w:style>
  <w:style w:type="paragraph" w:styleId="ListParagraph">
    <w:name w:val="List Paragraph"/>
    <w:basedOn w:val="Normal"/>
    <w:uiPriority w:val="34"/>
    <w:qFormat/>
    <w:rsid w:val="00143F57"/>
    <w:pPr>
      <w:ind w:left="720"/>
      <w:contextualSpacing/>
    </w:pPr>
  </w:style>
  <w:style w:type="paragraph" w:styleId="NoSpacing">
    <w:name w:val="No Spacing"/>
    <w:uiPriority w:val="1"/>
    <w:qFormat/>
    <w:rsid w:val="00DC4A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1C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1C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1CD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C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CD2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6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2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2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75F7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A700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C3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9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2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6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9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C685E895A3D499DF5AD0D5F41909B" ma:contentTypeVersion="4" ma:contentTypeDescription="Create a new document." ma:contentTypeScope="" ma:versionID="7faf8ecd93ae7413208aad8acc87598f">
  <xsd:schema xmlns:xsd="http://www.w3.org/2001/XMLSchema" xmlns:xs="http://www.w3.org/2001/XMLSchema" xmlns:p="http://schemas.microsoft.com/office/2006/metadata/properties" xmlns:ns2="8fc9bfe5-e938-46a6-95c7-2bd7d59055df" targetNamespace="http://schemas.microsoft.com/office/2006/metadata/properties" ma:root="true" ma:fieldsID="ad923414928b392e193921515d1f57e6" ns2:_="">
    <xsd:import namespace="8fc9bfe5-e938-46a6-95c7-2bd7d59055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ocal_x0020_Coordinator_x0027_s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c9bfe5-e938-46a6-95c7-2bd7d59055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ocal_x0020_Coordinator_x0027_s_x0020_Name" ma:index="11" nillable="true" ma:displayName="Local Coordinator's Name" ma:format="Dropdown" ma:internalName="Local_x0020_Coordinator_x0027_s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l_x0020_Coordinator_x0027_s_x0020_Name xmlns="8fc9bfe5-e938-46a6-95c7-2bd7d59055df" xsi:nil="true"/>
  </documentManagement>
</p:properties>
</file>

<file path=customXml/itemProps1.xml><?xml version="1.0" encoding="utf-8"?>
<ds:datastoreItem xmlns:ds="http://schemas.openxmlformats.org/officeDocument/2006/customXml" ds:itemID="{8284B619-1E95-41B2-8AFB-8F2F5E0D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09B50F-0987-45D3-8100-4927B3B8A8FB}"/>
</file>

<file path=customXml/itemProps3.xml><?xml version="1.0" encoding="utf-8"?>
<ds:datastoreItem xmlns:ds="http://schemas.openxmlformats.org/officeDocument/2006/customXml" ds:itemID="{D07012A6-64C5-4BC3-94EE-801739B21589}"/>
</file>

<file path=customXml/itemProps4.xml><?xml version="1.0" encoding="utf-8"?>
<ds:datastoreItem xmlns:ds="http://schemas.openxmlformats.org/officeDocument/2006/customXml" ds:itemID="{AACC8389-F7B4-422D-A21B-9DE854A27C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6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United Hospital</Company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Kane</dc:creator>
  <cp:lastModifiedBy>Yin Lim</cp:lastModifiedBy>
  <cp:revision>2</cp:revision>
  <cp:lastPrinted>2019-12-13T09:14:00Z</cp:lastPrinted>
  <dcterms:created xsi:type="dcterms:W3CDTF">2026-05-22T15:39:00Z</dcterms:created>
  <dcterms:modified xsi:type="dcterms:W3CDTF">2026-05-2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C685E895A3D499DF5AD0D5F41909B</vt:lpwstr>
  </property>
</Properties>
</file>